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CFC47" w14:textId="7B0CAC6C" w:rsidR="00CC416E" w:rsidRPr="00BD185F" w:rsidRDefault="005C3C0A" w:rsidP="00F5333F">
      <w:pPr>
        <w:pStyle w:val="1"/>
        <w:jc w:val="center"/>
        <w:rPr>
          <w:lang w:val="en-GB"/>
        </w:rPr>
      </w:pPr>
      <w:r>
        <w:rPr>
          <w:lang w:val="en-GB"/>
        </w:rPr>
        <w:t xml:space="preserve">Problem 1 </w:t>
      </w:r>
      <w:r w:rsidR="00B87538">
        <w:rPr>
          <w:lang w:val="en-GB"/>
        </w:rPr>
        <w:t>–</w:t>
      </w:r>
      <w:r>
        <w:rPr>
          <w:lang w:val="en-GB"/>
        </w:rPr>
        <w:t xml:space="preserve"> </w:t>
      </w:r>
      <w:r w:rsidR="00B87538">
        <w:rPr>
          <w:szCs w:val="40"/>
        </w:rPr>
        <w:t>Guinea Pig</w:t>
      </w:r>
    </w:p>
    <w:p w14:paraId="4E11E8F4" w14:textId="40B88047" w:rsidR="005C3C0A" w:rsidRDefault="00F80233" w:rsidP="005C3C0A">
      <w:pPr>
        <w:spacing w:before="0" w:after="0" w:line="240" w:lineRule="auto"/>
        <w:jc w:val="center"/>
        <w:rPr>
          <w:lang w:val="bg-BG"/>
        </w:rPr>
      </w:pPr>
      <w:r>
        <w:t>A p</w:t>
      </w:r>
      <w:r w:rsidR="005C3C0A" w:rsidRPr="00A925BE">
        <w:rPr>
          <w:lang w:val="bg-BG"/>
        </w:rPr>
        <w:t xml:space="preserve">roblem for </w:t>
      </w:r>
      <w:r w:rsidR="005C3C0A">
        <w:t>exam preparation</w:t>
      </w:r>
      <w:r w:rsidR="005C3C0A" w:rsidRPr="00A925BE">
        <w:rPr>
          <w:lang w:val="bg-BG"/>
        </w:rPr>
        <w:t xml:space="preserve"> for the </w:t>
      </w:r>
      <w:hyperlink r:id="rId8" w:history="1">
        <w:bookmarkStart w:id="0" w:name="_GoBack1"/>
        <w:r w:rsidR="005C3C0A">
          <w:rPr>
            <w:rStyle w:val="InternetLink"/>
          </w:rPr>
          <w:t xml:space="preserve">Programming </w:t>
        </w:r>
        <w:r w:rsidR="005C3C0A" w:rsidRPr="00A925BE">
          <w:rPr>
            <w:rStyle w:val="InternetLink"/>
            <w:lang w:val="bg-BG"/>
          </w:rPr>
          <w:t>Fundamentals Course @</w:t>
        </w:r>
        <w:r w:rsidR="00205042">
          <w:rPr>
            <w:rStyle w:val="InternetLink"/>
          </w:rPr>
          <w:t xml:space="preserve"> </w:t>
        </w:r>
        <w:r w:rsidR="005C3C0A" w:rsidRPr="00A925BE">
          <w:rPr>
            <w:rStyle w:val="InternetLink"/>
            <w:lang w:val="bg-BG"/>
          </w:rPr>
          <w:t>SoftUni</w:t>
        </w:r>
      </w:hyperlink>
      <w:bookmarkEnd w:id="0"/>
    </w:p>
    <w:p w14:paraId="084278FE" w14:textId="79E66DF6" w:rsidR="00296824" w:rsidRPr="006133A9" w:rsidRDefault="005C3C0A" w:rsidP="0006761C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</w:t>
      </w:r>
      <w:r w:rsidR="00CC19C5">
        <w:t>J</w:t>
      </w:r>
      <w:r w:rsidRPr="00A925BE">
        <w:rPr>
          <w:lang w:val="bg-BG"/>
        </w:rPr>
        <w:t xml:space="preserve">udge system </w:t>
      </w:r>
      <w:hyperlink r:id="rId9" w:anchor="0" w:history="1">
        <w:r w:rsidR="006133A9">
          <w:rPr>
            <w:rStyle w:val="a9"/>
          </w:rPr>
          <w:t>here</w:t>
        </w:r>
      </w:hyperlink>
    </w:p>
    <w:p w14:paraId="72539C39" w14:textId="77777777" w:rsidR="0006761C" w:rsidRPr="0006761C" w:rsidRDefault="0006761C" w:rsidP="0006761C">
      <w:pPr>
        <w:spacing w:before="0" w:after="0" w:line="240" w:lineRule="auto"/>
        <w:jc w:val="center"/>
      </w:pPr>
    </w:p>
    <w:p w14:paraId="1E1DE766" w14:textId="511EA803" w:rsidR="00F5333F" w:rsidRPr="00803788" w:rsidRDefault="00F5333F" w:rsidP="00F5333F">
      <w:pPr>
        <w:jc w:val="center"/>
        <w:rPr>
          <w:i/>
        </w:rPr>
      </w:pPr>
      <w:r w:rsidRPr="00803788">
        <w:rPr>
          <w:i/>
        </w:rPr>
        <w:t>Merry has a guinea pig</w:t>
      </w:r>
      <w:r w:rsidRPr="00803788">
        <w:rPr>
          <w:i/>
          <w:lang w:val="bg-BG"/>
        </w:rPr>
        <w:t xml:space="preserve"> </w:t>
      </w:r>
      <w:r w:rsidRPr="00803788">
        <w:rPr>
          <w:i/>
        </w:rPr>
        <w:t>named Puppy, that she loves very much. Every month she goes to the nearest pet store and buys him everything he needs – food, hay and cover.</w:t>
      </w:r>
    </w:p>
    <w:p w14:paraId="7C42FA56" w14:textId="7896A408" w:rsidR="00F5333F" w:rsidRPr="00803788" w:rsidRDefault="00F5333F" w:rsidP="00F5333F">
      <w:pPr>
        <w:jc w:val="both"/>
      </w:pPr>
      <w:r>
        <w:t xml:space="preserve">On the </w:t>
      </w:r>
      <w:r w:rsidRPr="00803788">
        <w:rPr>
          <w:b/>
          <w:bCs/>
        </w:rPr>
        <w:t>first three lines</w:t>
      </w:r>
      <w:r>
        <w:t xml:space="preserve">, you will receive </w:t>
      </w:r>
      <w:r w:rsidRPr="00803788">
        <w:rPr>
          <w:b/>
          <w:bCs/>
        </w:rPr>
        <w:t>the quantity of food</w:t>
      </w:r>
      <w:r>
        <w:t xml:space="preserve">, </w:t>
      </w:r>
      <w:r w:rsidRPr="00803788">
        <w:rPr>
          <w:b/>
          <w:bCs/>
        </w:rPr>
        <w:t>hay</w:t>
      </w:r>
      <w:r>
        <w:t xml:space="preserve"> and </w:t>
      </w:r>
      <w:r w:rsidRPr="00803788">
        <w:rPr>
          <w:b/>
          <w:bCs/>
        </w:rPr>
        <w:t>cover</w:t>
      </w:r>
      <w:r>
        <w:t>,</w:t>
      </w:r>
      <w:r w:rsidRPr="00803788">
        <w:t xml:space="preserve"> which Merry buys for a </w:t>
      </w:r>
      <w:r w:rsidRPr="00803788">
        <w:rPr>
          <w:b/>
          <w:bCs/>
        </w:rPr>
        <w:t>month (30 days)</w:t>
      </w:r>
      <w:r>
        <w:t xml:space="preserve">. </w:t>
      </w:r>
      <w:r w:rsidRPr="00803788">
        <w:t xml:space="preserve">On the </w:t>
      </w:r>
      <w:r w:rsidRPr="00803788">
        <w:rPr>
          <w:b/>
          <w:bCs/>
        </w:rPr>
        <w:t>fourth line</w:t>
      </w:r>
      <w:r w:rsidRPr="00803788">
        <w:t xml:space="preserve">, you will receive the </w:t>
      </w:r>
      <w:r w:rsidRPr="00803788">
        <w:rPr>
          <w:b/>
          <w:bCs/>
        </w:rPr>
        <w:t>guinea pig's weight</w:t>
      </w:r>
      <w:r w:rsidRPr="00803788">
        <w:t>.</w:t>
      </w:r>
    </w:p>
    <w:p w14:paraId="308A9D9E" w14:textId="77777777" w:rsidR="00F5333F" w:rsidRPr="00803788" w:rsidRDefault="00F5333F" w:rsidP="00F5333F">
      <w:pPr>
        <w:jc w:val="both"/>
      </w:pPr>
      <w:r w:rsidRPr="00803788">
        <w:rPr>
          <w:b/>
          <w:bCs/>
        </w:rPr>
        <w:t>Every day</w:t>
      </w:r>
      <w:r>
        <w:t xml:space="preserve"> Puppy eats </w:t>
      </w:r>
      <w:r w:rsidRPr="00803788">
        <w:rPr>
          <w:b/>
          <w:bCs/>
        </w:rPr>
        <w:t>300 gr</w:t>
      </w:r>
      <w:r>
        <w:rPr>
          <w:b/>
          <w:bCs/>
        </w:rPr>
        <w:t xml:space="preserve"> of food</w:t>
      </w:r>
      <w:r w:rsidRPr="00803788">
        <w:t xml:space="preserve">.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second</w:t>
      </w:r>
      <w:r w:rsidRPr="00803788">
        <w:t xml:space="preserve"> day Merry</w:t>
      </w:r>
      <w:r>
        <w:t xml:space="preserve"> </w:t>
      </w:r>
      <w:r w:rsidRPr="00803788">
        <w:rPr>
          <w:b/>
          <w:bCs/>
        </w:rPr>
        <w:t>first feeds the pet</w:t>
      </w:r>
      <w:r>
        <w:t>, then</w:t>
      </w:r>
      <w:r w:rsidRPr="00803788">
        <w:t xml:space="preserve"> gives</w:t>
      </w:r>
      <w:r>
        <w:t xml:space="preserve"> it </w:t>
      </w:r>
      <w:r w:rsidRPr="00803788">
        <w:t xml:space="preserve">a </w:t>
      </w:r>
      <w:r w:rsidRPr="00803788">
        <w:rPr>
          <w:b/>
          <w:bCs/>
        </w:rPr>
        <w:t>certain amount of hay</w:t>
      </w:r>
      <w:r w:rsidRPr="00803788">
        <w:t xml:space="preserve"> </w:t>
      </w:r>
      <w:r w:rsidRPr="00803788">
        <w:rPr>
          <w:b/>
          <w:bCs/>
        </w:rPr>
        <w:t>equal to</w:t>
      </w:r>
      <w:r w:rsidRPr="00803788">
        <w:t xml:space="preserve"> </w:t>
      </w:r>
      <w:r w:rsidRPr="00803788">
        <w:rPr>
          <w:b/>
          <w:bCs/>
        </w:rPr>
        <w:t>5%</w:t>
      </w:r>
      <w:r w:rsidRPr="00803788">
        <w:t xml:space="preserve"> of the rest of the </w:t>
      </w:r>
      <w:r w:rsidRPr="00803788">
        <w:rPr>
          <w:b/>
          <w:bCs/>
        </w:rPr>
        <w:t>food</w:t>
      </w:r>
      <w:r w:rsidRPr="00803788">
        <w:t xml:space="preserve">. On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third</w:t>
      </w:r>
      <w:r w:rsidRPr="00803788">
        <w:t xml:space="preserve"> day,</w:t>
      </w:r>
      <w:r w:rsidRPr="00803788">
        <w:rPr>
          <w:lang w:val="bg-BG"/>
        </w:rPr>
        <w:t xml:space="preserve"> </w:t>
      </w:r>
      <w:r w:rsidRPr="00803788">
        <w:t>Merry put</w:t>
      </w:r>
      <w:r>
        <w:t>s Puppy</w:t>
      </w:r>
      <w:r w:rsidRPr="00803788">
        <w:t xml:space="preserve"> </w:t>
      </w:r>
      <w:r w:rsidRPr="00803788">
        <w:rPr>
          <w:b/>
          <w:bCs/>
        </w:rPr>
        <w:t>cover</w:t>
      </w:r>
      <w:r w:rsidRPr="00803788">
        <w:t xml:space="preserve"> </w:t>
      </w:r>
      <w:r>
        <w:t xml:space="preserve">with </w:t>
      </w:r>
      <w:r w:rsidRPr="00803788">
        <w:rPr>
          <w:b/>
          <w:bCs/>
        </w:rPr>
        <w:t>a quantity of</w:t>
      </w:r>
      <w:r>
        <w:t xml:space="preserve"> </w:t>
      </w:r>
      <w:r w:rsidRPr="00803788">
        <w:rPr>
          <w:b/>
          <w:bCs/>
        </w:rPr>
        <w:t>1/3</w:t>
      </w:r>
      <w:r w:rsidRPr="00803788">
        <w:t xml:space="preserve"> of </w:t>
      </w:r>
      <w:r>
        <w:t>its</w:t>
      </w:r>
      <w:r w:rsidRPr="00803788">
        <w:t xml:space="preserve"> </w:t>
      </w:r>
      <w:r w:rsidRPr="00803788">
        <w:rPr>
          <w:b/>
          <w:bCs/>
        </w:rPr>
        <w:t>weight</w:t>
      </w:r>
      <w:r w:rsidRPr="00803788">
        <w:t>.</w:t>
      </w:r>
    </w:p>
    <w:p w14:paraId="50CD9149" w14:textId="6A5D5DA1" w:rsidR="00F5333F" w:rsidRDefault="00F5333F" w:rsidP="00F5333F">
      <w:pPr>
        <w:jc w:val="both"/>
      </w:pPr>
      <w:r w:rsidRPr="00803788">
        <w:rPr>
          <w:b/>
          <w:bCs/>
        </w:rPr>
        <w:t>Calculate</w:t>
      </w:r>
      <w:r w:rsidRPr="00803788">
        <w:t xml:space="preserve"> whether the quantity of </w:t>
      </w:r>
      <w:r w:rsidRPr="00803788">
        <w:rPr>
          <w:b/>
          <w:bCs/>
        </w:rPr>
        <w:t>food, hay and cover</w:t>
      </w:r>
      <w:r w:rsidRPr="00803788">
        <w:t xml:space="preserve"> will be enough for a </w:t>
      </w:r>
      <w:r w:rsidRPr="00803788">
        <w:rPr>
          <w:b/>
          <w:bCs/>
        </w:rPr>
        <w:t>month</w:t>
      </w:r>
      <w:r w:rsidRPr="00803788">
        <w:t>.</w:t>
      </w:r>
    </w:p>
    <w:p w14:paraId="794B8405" w14:textId="77777777" w:rsidR="00F5333F" w:rsidRPr="00803788" w:rsidRDefault="00F5333F" w:rsidP="00F5333F">
      <w:pPr>
        <w:jc w:val="both"/>
        <w:rPr>
          <w:b/>
          <w:bCs/>
        </w:rPr>
      </w:pPr>
      <w:r w:rsidRPr="00803788">
        <w:rPr>
          <w:b/>
          <w:bCs/>
        </w:rPr>
        <w:t xml:space="preserve">If </w:t>
      </w:r>
      <w:r>
        <w:rPr>
          <w:b/>
          <w:bCs/>
        </w:rPr>
        <w:t xml:space="preserve">Merry runs out of </w:t>
      </w:r>
      <w:r w:rsidRPr="00803788">
        <w:rPr>
          <w:b/>
          <w:bCs/>
        </w:rPr>
        <w:t>food, hay, or cover, stop the program</w:t>
      </w:r>
      <w:r>
        <w:rPr>
          <w:b/>
          <w:bCs/>
        </w:rPr>
        <w:t>!</w:t>
      </w:r>
    </w:p>
    <w:p w14:paraId="6114A03C" w14:textId="77777777" w:rsidR="00F5333F" w:rsidRDefault="00F5333F" w:rsidP="00F5333F">
      <w:pPr>
        <w:pStyle w:val="2"/>
        <w:rPr>
          <w:sz w:val="32"/>
          <w:szCs w:val="32"/>
        </w:rPr>
      </w:pPr>
      <w:r w:rsidRPr="6975DF1E">
        <w:rPr>
          <w:sz w:val="32"/>
          <w:szCs w:val="32"/>
        </w:rPr>
        <w:t>Input</w:t>
      </w:r>
    </w:p>
    <w:p w14:paraId="6F5417B4" w14:textId="2ADE183A" w:rsidR="00F5333F" w:rsidRPr="00D845DF" w:rsidRDefault="00F5333F" w:rsidP="00F5333F">
      <w:pPr>
        <w:pStyle w:val="ac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first line – quantity food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081E428A" w14:textId="0A47DDD2" w:rsidR="00F5333F" w:rsidRPr="00D845DF" w:rsidRDefault="00F5333F" w:rsidP="00F5333F">
      <w:pPr>
        <w:pStyle w:val="ac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second line – quantity hay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0BEB5C36" w14:textId="0AB402E5" w:rsidR="00F5333F" w:rsidRPr="00D845DF" w:rsidRDefault="00F5333F" w:rsidP="00F5333F">
      <w:pPr>
        <w:pStyle w:val="ac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>
        <w:rPr>
          <w:b/>
          <w:bCs/>
        </w:rPr>
        <w:t xml:space="preserve"> the</w:t>
      </w:r>
      <w:r w:rsidRPr="60965E0B">
        <w:rPr>
          <w:b/>
          <w:bCs/>
        </w:rPr>
        <w:t xml:space="preserve"> third line – quantity cover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5F3D404F" w14:textId="33831A87" w:rsidR="00F5333F" w:rsidRPr="00D845DF" w:rsidRDefault="00F5333F" w:rsidP="00F5333F">
      <w:pPr>
        <w:pStyle w:val="ac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>
        <w:rPr>
          <w:b/>
          <w:bCs/>
        </w:rPr>
        <w:t>'</w:t>
      </w:r>
      <w:r w:rsidRPr="60965E0B">
        <w:rPr>
          <w:b/>
          <w:bCs/>
        </w:rPr>
        <w:t xml:space="preserve">s weight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</w:t>
      </w:r>
      <w:r>
        <w:rPr>
          <w:rFonts w:ascii="Calibri" w:eastAsia="Calibri" w:hAnsi="Calibri" w:cs="Calibri"/>
          <w:b/>
          <w:bCs/>
        </w:rPr>
        <w:t>0.</w:t>
      </w:r>
      <w:r w:rsidRPr="60965E0B">
        <w:rPr>
          <w:rFonts w:ascii="Calibri" w:eastAsia="Calibri" w:hAnsi="Calibri" w:cs="Calibri"/>
          <w:b/>
          <w:bCs/>
        </w:rPr>
        <w:t>0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4BD8F57C" w14:textId="77777777" w:rsidR="00F5333F" w:rsidRDefault="00F5333F" w:rsidP="00F5333F">
      <w:pPr>
        <w:pStyle w:val="2"/>
        <w:rPr>
          <w:sz w:val="32"/>
          <w:szCs w:val="32"/>
        </w:rPr>
      </w:pPr>
      <w:r w:rsidRPr="00D175AA">
        <w:rPr>
          <w:sz w:val="32"/>
          <w:szCs w:val="32"/>
        </w:rPr>
        <w:t>Output</w:t>
      </w:r>
    </w:p>
    <w:p w14:paraId="5D4E6745" w14:textId="775D90E1" w:rsidR="00F5333F" w:rsidRPr="00D71367" w:rsidRDefault="00F5333F" w:rsidP="00F5333F">
      <w:pPr>
        <w:pStyle w:val="ac"/>
        <w:numPr>
          <w:ilvl w:val="0"/>
          <w:numId w:val="31"/>
        </w:numPr>
        <w:spacing w:line="360" w:lineRule="auto"/>
        <w:rPr>
          <w:lang w:val="bg-BG"/>
        </w:rPr>
      </w:pPr>
      <w:r>
        <w:t>If the food, the hay</w:t>
      </w:r>
      <w:r w:rsidR="00CF6252">
        <w:t xml:space="preserve"> </w:t>
      </w:r>
      <w:r>
        <w:t>and the cover are enough, print:</w:t>
      </w:r>
    </w:p>
    <w:p w14:paraId="23DC9803" w14:textId="77777777" w:rsidR="00F5333F" w:rsidRPr="0030305B" w:rsidRDefault="00F5333F" w:rsidP="00F5333F">
      <w:pPr>
        <w:pStyle w:val="ac"/>
        <w:numPr>
          <w:ilvl w:val="1"/>
          <w:numId w:val="31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Everything is fine! Puppy is happy! Food: {</w:t>
      </w:r>
      <w:proofErr w:type="spellStart"/>
      <w:r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F</w:t>
      </w:r>
      <w:r w:rsidRPr="0030305B">
        <w:rPr>
          <w:rFonts w:ascii="Consolas" w:hAnsi="Consolas"/>
          <w:b/>
          <w:bCs/>
        </w:rPr>
        <w:t>ood</w:t>
      </w:r>
      <w:proofErr w:type="spellEnd"/>
      <w:r w:rsidRPr="0030305B">
        <w:rPr>
          <w:rFonts w:ascii="Consolas" w:hAnsi="Consolas"/>
          <w:b/>
          <w:bCs/>
        </w:rPr>
        <w:t>}, Hay: {</w:t>
      </w:r>
      <w:proofErr w:type="spellStart"/>
      <w:r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H</w:t>
      </w:r>
      <w:r w:rsidRPr="0030305B">
        <w:rPr>
          <w:rFonts w:ascii="Consolas" w:hAnsi="Consolas"/>
          <w:b/>
          <w:bCs/>
        </w:rPr>
        <w:t>ay</w:t>
      </w:r>
      <w:proofErr w:type="spellEnd"/>
      <w:r w:rsidRPr="0030305B">
        <w:rPr>
          <w:rFonts w:ascii="Consolas" w:hAnsi="Consolas"/>
          <w:b/>
          <w:bCs/>
        </w:rPr>
        <w:t>}, Cover: {</w:t>
      </w:r>
      <w:proofErr w:type="spellStart"/>
      <w:r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C</w:t>
      </w:r>
      <w:r w:rsidRPr="0030305B">
        <w:rPr>
          <w:rFonts w:ascii="Consolas" w:hAnsi="Consolas"/>
          <w:b/>
          <w:bCs/>
        </w:rPr>
        <w:t>over</w:t>
      </w:r>
      <w:proofErr w:type="spellEnd"/>
      <w:r w:rsidRPr="0030305B">
        <w:rPr>
          <w:rFonts w:ascii="Consolas" w:hAnsi="Consolas"/>
          <w:b/>
          <w:bCs/>
        </w:rPr>
        <w:t>}."</w:t>
      </w:r>
    </w:p>
    <w:p w14:paraId="60C06BAD" w14:textId="77777777" w:rsidR="00F5333F" w:rsidRPr="00970A31" w:rsidRDefault="00F5333F" w:rsidP="00F5333F">
      <w:pPr>
        <w:pStyle w:val="ac"/>
        <w:numPr>
          <w:ilvl w:val="0"/>
          <w:numId w:val="32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50EFBBB7" w14:textId="77777777" w:rsidR="00F5333F" w:rsidRPr="0030305B" w:rsidRDefault="00F5333F" w:rsidP="00F5333F">
      <w:pPr>
        <w:pStyle w:val="ac"/>
        <w:numPr>
          <w:ilvl w:val="1"/>
          <w:numId w:val="32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Merry must go to the pet store!"</w:t>
      </w:r>
    </w:p>
    <w:p w14:paraId="18013C97" w14:textId="77777777" w:rsidR="00F5333F" w:rsidRPr="001364EA" w:rsidRDefault="00F5333F" w:rsidP="00F5333F">
      <w:pPr>
        <w:spacing w:line="360" w:lineRule="auto"/>
        <w:rPr>
          <w:b/>
          <w:bCs/>
        </w:rPr>
      </w:pPr>
      <w:r>
        <w:rPr>
          <w:b/>
          <w:bCs/>
        </w:rPr>
        <w:t xml:space="preserve">The output </w:t>
      </w:r>
      <w:r w:rsidRPr="00803788">
        <w:rPr>
          <w:b/>
          <w:bCs/>
        </w:rPr>
        <w:t>value</w:t>
      </w:r>
      <w:r>
        <w:rPr>
          <w:b/>
          <w:bCs/>
        </w:rPr>
        <w:t>s</w:t>
      </w:r>
      <w:r w:rsidRPr="00803788">
        <w:rPr>
          <w:b/>
          <w:bCs/>
        </w:rPr>
        <w:t xml:space="preserve"> </w:t>
      </w:r>
      <w:r>
        <w:rPr>
          <w:b/>
          <w:bCs/>
        </w:rPr>
        <w:t>must be formatted to the second decimal place!</w:t>
      </w:r>
    </w:p>
    <w:p w14:paraId="027E2FEC" w14:textId="77777777" w:rsidR="00F5333F" w:rsidRDefault="00F5333F" w:rsidP="00F5333F">
      <w:pPr>
        <w:pStyle w:val="3"/>
      </w:pPr>
      <w:r>
        <w:t>Examples</w:t>
      </w:r>
    </w:p>
    <w:tbl>
      <w:tblPr>
        <w:tblStyle w:val="af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00F5333F" w14:paraId="3BF68670" w14:textId="77777777" w:rsidTr="001E244A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0113A7" w14:textId="77777777" w:rsidR="00F5333F" w:rsidRPr="009D3FFD" w:rsidRDefault="00F5333F" w:rsidP="001E244A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5BB9DF" w14:textId="77777777" w:rsidR="00F5333F" w:rsidRPr="009D3FFD" w:rsidRDefault="00F5333F" w:rsidP="001E244A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Output</w:t>
            </w:r>
          </w:p>
        </w:tc>
      </w:tr>
      <w:tr w:rsidR="00F5333F" w14:paraId="31AEE118" w14:textId="77777777" w:rsidTr="001E244A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05C23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6C2BA8AB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61F28EFF" w14:textId="29E2BD81" w:rsidR="00F5333F" w:rsidRDefault="00F5333F" w:rsidP="001E244A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</w:t>
            </w:r>
            <w:r w:rsidR="009B47F7">
              <w:rPr>
                <w:rFonts w:ascii="Consolas" w:hAnsi="Consolas"/>
                <w:highlight w:val="cyan"/>
              </w:rPr>
              <w:t>,</w:t>
            </w:r>
            <w:r w:rsidRPr="60965E0B">
              <w:rPr>
                <w:rFonts w:ascii="Consolas" w:hAnsi="Consolas"/>
                <w:highlight w:val="cyan"/>
              </w:rPr>
              <w:t>2</w:t>
            </w:r>
          </w:p>
          <w:p w14:paraId="3164B59D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80DDD" w14:textId="77777777" w:rsidR="00F5333F" w:rsidRPr="0047694A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>
              <w:rPr>
                <w:rFonts w:ascii="Consolas" w:hAnsi="Consolas"/>
                <w:noProof/>
                <w:lang w:val="bg-BG"/>
              </w:rPr>
              <w:t>.</w:t>
            </w:r>
          </w:p>
          <w:p w14:paraId="0758E295" w14:textId="77777777" w:rsidR="00F5333F" w:rsidRDefault="00F5333F" w:rsidP="001E244A">
            <w:pPr>
              <w:rPr>
                <w:rFonts w:ascii="Consolas" w:hAnsi="Consolas"/>
                <w:noProof/>
              </w:rPr>
            </w:pPr>
          </w:p>
          <w:p w14:paraId="77F91503" w14:textId="77777777" w:rsidR="00F5333F" w:rsidRDefault="00F5333F" w:rsidP="001E244A">
            <w:pPr>
              <w:jc w:val="both"/>
              <w:rPr>
                <w:rFonts w:ascii="Consolas" w:hAnsi="Consolas"/>
                <w:noProof/>
              </w:rPr>
            </w:pPr>
          </w:p>
          <w:p w14:paraId="29A81EB5" w14:textId="77777777" w:rsidR="00F5333F" w:rsidRDefault="00F5333F" w:rsidP="001E244A">
            <w:pPr>
              <w:rPr>
                <w:rFonts w:ascii="Consolas" w:hAnsi="Consolas"/>
              </w:rPr>
            </w:pPr>
          </w:p>
        </w:tc>
      </w:tr>
      <w:tr w:rsidR="00F5333F" w14:paraId="0329612F" w14:textId="77777777" w:rsidTr="001E244A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E194E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>You receive food –</w:t>
            </w:r>
            <w:r w:rsidRPr="0082308A">
              <w:rPr>
                <w:rFonts w:cstheme="minorHAnsi"/>
                <w:noProof/>
                <w:lang w:val="bg-BG"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5B1D9908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Pr="0082308A">
              <w:rPr>
                <w:rFonts w:cstheme="minorHAnsi"/>
                <w:noProof/>
                <w:lang w:val="bg-BG"/>
              </w:rPr>
              <w:t>9700</w:t>
            </w:r>
            <w:r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19849DA0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>
              <w:rPr>
                <w:rFonts w:cstheme="minorHAnsi"/>
                <w:noProof/>
              </w:rPr>
              <w:t xml:space="preserve">left is </w:t>
            </w:r>
            <w:r w:rsidRPr="00803788">
              <w:rPr>
                <w:rFonts w:cstheme="minorHAnsi"/>
                <w:b/>
                <w:bCs/>
                <w:noProof/>
              </w:rPr>
              <w:t>9400gr</w:t>
            </w:r>
            <w:r>
              <w:rPr>
                <w:rFonts w:cstheme="minorHAnsi"/>
                <w:noProof/>
              </w:rPr>
              <w:t xml:space="preserve">, so the needed </w:t>
            </w:r>
            <w:r w:rsidRPr="0082308A">
              <w:rPr>
                <w:rFonts w:cstheme="minorHAnsi"/>
                <w:noProof/>
              </w:rPr>
              <w:t xml:space="preserve">hay </w:t>
            </w:r>
            <w:r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>
              <w:rPr>
                <w:rFonts w:cstheme="minorHAnsi"/>
                <w:b/>
                <w:bCs/>
                <w:noProof/>
              </w:rPr>
              <w:t>400 * 5%  = 47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the</w:t>
            </w:r>
            <w:r>
              <w:rPr>
                <w:b/>
                <w:bCs/>
              </w:rPr>
              <w:t xml:space="preserve"> </w:t>
            </w:r>
            <w:r>
              <w:t xml:space="preserve">hay left is </w:t>
            </w:r>
            <w:r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0F9FD52D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>
              <w:rPr>
                <w:rFonts w:cstheme="minorHAnsi"/>
                <w:b/>
                <w:bCs/>
                <w:noProof/>
              </w:rPr>
              <w:t xml:space="preserve">, </w:t>
            </w:r>
            <w:r w:rsidRPr="0082308A">
              <w:rPr>
                <w:rFonts w:cstheme="minorHAnsi"/>
                <w:noProof/>
              </w:rPr>
              <w:t>and</w:t>
            </w:r>
            <w:r>
              <w:rPr>
                <w:rFonts w:cstheme="minorHAnsi"/>
                <w:noProof/>
              </w:rPr>
              <w:t xml:space="preserve"> the</w:t>
            </w:r>
            <w:r w:rsidRPr="0082308A">
              <w:rPr>
                <w:rFonts w:cstheme="minorHAnsi"/>
                <w:noProof/>
              </w:rPr>
              <w:t xml:space="preserve"> food </w:t>
            </w:r>
            <w:r>
              <w:rPr>
                <w:rFonts w:cstheme="minorHAnsi"/>
                <w:noProof/>
              </w:rPr>
              <w:t>left 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10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so on.</w:t>
            </w:r>
          </w:p>
          <w:p w14:paraId="01C1CEDB" w14:textId="77777777" w:rsidR="00F5333F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00F5333F" w14:paraId="0300B2A7" w14:textId="77777777" w:rsidTr="001E244A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1EF56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44C7ADF9" w14:textId="2E6CF9EB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</w:t>
            </w:r>
            <w:r w:rsidR="001863BB">
              <w:rPr>
                <w:rFonts w:ascii="Consolas" w:hAnsi="Consolas"/>
              </w:rPr>
              <w:t>,</w:t>
            </w:r>
            <w:r w:rsidRPr="60965E0B">
              <w:rPr>
                <w:rFonts w:ascii="Consolas" w:hAnsi="Consolas"/>
                <w:lang w:val="bg-BG"/>
              </w:rPr>
              <w:t>5</w:t>
            </w:r>
          </w:p>
          <w:p w14:paraId="3B6A05B2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6D694824" w14:textId="4BFCDCB8" w:rsidR="00F5333F" w:rsidRDefault="00F5333F" w:rsidP="001E244A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</w:t>
            </w:r>
            <w:r w:rsidR="001863BB">
              <w:rPr>
                <w:rFonts w:ascii="Consolas" w:hAnsi="Consolas"/>
              </w:rPr>
              <w:t>,</w:t>
            </w:r>
            <w:r w:rsidRPr="60965E0B"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17C0B" w14:textId="77777777" w:rsidR="00F5333F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F5333F" w14:paraId="5F93D14F" w14:textId="77777777" w:rsidTr="001E244A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25F7F" w14:textId="77777777" w:rsidR="00F5333F" w:rsidRPr="009D3FFD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DA67922" w14:textId="77777777" w:rsidR="00F5333F" w:rsidRPr="009D3FFD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3681F0B5" w14:textId="77B2E223" w:rsidR="00F5333F" w:rsidRPr="009D3FFD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  <w:r w:rsidR="001863BB">
              <w:rPr>
                <w:rFonts w:ascii="Consolas" w:hAnsi="Consolas"/>
              </w:rPr>
              <w:t>,</w:t>
            </w:r>
            <w:r w:rsidRPr="009D3FFD">
              <w:rPr>
                <w:rFonts w:ascii="Consolas" w:hAnsi="Consolas"/>
                <w:lang w:val="bg-BG"/>
              </w:rPr>
              <w:t>2</w:t>
            </w:r>
          </w:p>
          <w:p w14:paraId="31FC240D" w14:textId="77777777" w:rsidR="00F5333F" w:rsidRPr="60965E0B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FC776" w14:textId="77777777" w:rsidR="00F5333F" w:rsidRPr="60965E0B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02AF0EC0" w14:textId="77777777" w:rsidR="00956DB4" w:rsidRPr="00956DB4" w:rsidRDefault="00956DB4" w:rsidP="00C504E1">
      <w:pPr>
        <w:pStyle w:val="1"/>
        <w:spacing w:line="360" w:lineRule="auto"/>
        <w:jc w:val="center"/>
        <w:rPr>
          <w:sz w:val="22"/>
          <w:szCs w:val="22"/>
        </w:rPr>
      </w:pPr>
    </w:p>
    <w:p w14:paraId="7A2BF908" w14:textId="4FFB9C7C" w:rsidR="00F96ABE" w:rsidRDefault="00F96ABE" w:rsidP="00C504E1">
      <w:pPr>
        <w:pStyle w:val="1"/>
        <w:spacing w:line="360" w:lineRule="auto"/>
        <w:jc w:val="center"/>
      </w:pPr>
      <w:r>
        <w:t>Problem 2</w:t>
      </w:r>
      <w:r w:rsidR="00C97F0F">
        <w:t xml:space="preserve"> –</w:t>
      </w:r>
      <w:r w:rsidR="0074500B">
        <w:t xml:space="preserve"> </w:t>
      </w:r>
      <w:r w:rsidR="00B87538">
        <w:rPr>
          <w:noProof/>
          <w:lang w:val="en-GB"/>
        </w:rPr>
        <w:t>The Lift</w:t>
      </w:r>
    </w:p>
    <w:p w14:paraId="03FDA7F6" w14:textId="6ADD8199" w:rsidR="00F96ABE" w:rsidRDefault="00884290" w:rsidP="00F96ABE">
      <w:pPr>
        <w:spacing w:before="0" w:after="0" w:line="240" w:lineRule="auto"/>
        <w:jc w:val="center"/>
        <w:rPr>
          <w:lang w:val="bg-BG"/>
        </w:rPr>
      </w:pPr>
      <w:r>
        <w:t>A p</w:t>
      </w:r>
      <w:r w:rsidR="00F96ABE" w:rsidRPr="00A925BE">
        <w:rPr>
          <w:lang w:val="bg-BG"/>
        </w:rPr>
        <w:t xml:space="preserve">roblem for </w:t>
      </w:r>
      <w:r w:rsidR="00F96ABE">
        <w:t>exam preparation</w:t>
      </w:r>
      <w:r w:rsidR="00F96ABE" w:rsidRPr="00A925BE">
        <w:rPr>
          <w:lang w:val="bg-BG"/>
        </w:rPr>
        <w:t xml:space="preserve"> for the </w:t>
      </w:r>
      <w:hyperlink r:id="rId10" w:history="1">
        <w:r w:rsidR="00F96ABE">
          <w:rPr>
            <w:rStyle w:val="InternetLink"/>
          </w:rPr>
          <w:t xml:space="preserve">Programming </w:t>
        </w:r>
        <w:r w:rsidR="00F96ABE" w:rsidRPr="00A925BE">
          <w:rPr>
            <w:rStyle w:val="InternetLink"/>
            <w:lang w:val="bg-BG"/>
          </w:rPr>
          <w:t>Fundamentals Course @</w:t>
        </w:r>
        <w:r w:rsidR="00205042">
          <w:rPr>
            <w:rStyle w:val="InternetLink"/>
          </w:rPr>
          <w:t xml:space="preserve"> </w:t>
        </w:r>
        <w:r w:rsidR="00F96ABE" w:rsidRPr="00A925BE">
          <w:rPr>
            <w:rStyle w:val="InternetLink"/>
            <w:lang w:val="bg-BG"/>
          </w:rPr>
          <w:t>SoftUni</w:t>
        </w:r>
      </w:hyperlink>
    </w:p>
    <w:p w14:paraId="35214C2E" w14:textId="6A8CF505" w:rsidR="00F96ABE" w:rsidRDefault="00F96ABE" w:rsidP="00F96ABE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</w:t>
      </w:r>
      <w:r w:rsidR="00F6053B">
        <w:t>J</w:t>
      </w:r>
      <w:r w:rsidRPr="00A925BE">
        <w:rPr>
          <w:lang w:val="bg-BG"/>
        </w:rPr>
        <w:t xml:space="preserve">udge system </w:t>
      </w:r>
      <w:hyperlink r:id="rId11" w:anchor="1" w:history="1">
        <w:r w:rsidR="00CC19C5">
          <w:rPr>
            <w:rStyle w:val="InternetLink"/>
          </w:rPr>
          <w:t>here</w:t>
        </w:r>
      </w:hyperlink>
    </w:p>
    <w:p w14:paraId="597442F2" w14:textId="77777777" w:rsidR="00F96ABE" w:rsidRDefault="00F96ABE" w:rsidP="00F96ABE">
      <w:pPr>
        <w:spacing w:before="0" w:after="0" w:line="240" w:lineRule="auto"/>
        <w:jc w:val="center"/>
      </w:pPr>
    </w:p>
    <w:p w14:paraId="23DCB6D8" w14:textId="77777777" w:rsidR="00B87538" w:rsidRDefault="00B87538" w:rsidP="00B87538">
      <w:pPr>
        <w:rPr>
          <w:rStyle w:val="ab"/>
          <w:color w:val="0E101A"/>
        </w:rPr>
      </w:pPr>
      <w:r>
        <w:t>Write a program that </w:t>
      </w:r>
      <w:r>
        <w:rPr>
          <w:rStyle w:val="ab"/>
          <w:color w:val="0E101A"/>
        </w:rPr>
        <w:t>finds a place for the tourist on a lift. </w:t>
      </w:r>
    </w:p>
    <w:p w14:paraId="655F3650" w14:textId="77777777" w:rsidR="00B87538" w:rsidRDefault="00B87538" w:rsidP="00B87538">
      <w:r>
        <w:t xml:space="preserve">Every wagon should have </w:t>
      </w:r>
      <w:r>
        <w:rPr>
          <w:b/>
        </w:rPr>
        <w:t>a maximum of 4 people on it</w:t>
      </w:r>
      <w:r>
        <w:t xml:space="preserve">. If a wagon is full, you should direct the people to </w:t>
      </w:r>
      <w:r>
        <w:rPr>
          <w:b/>
        </w:rPr>
        <w:t xml:space="preserve">the next one with space </w:t>
      </w:r>
      <w:r>
        <w:t>available.</w:t>
      </w:r>
    </w:p>
    <w:p w14:paraId="10B37D99" w14:textId="77777777" w:rsidR="00B87538" w:rsidRDefault="00B87538" w:rsidP="00B87538">
      <w:pPr>
        <w:pStyle w:val="3"/>
      </w:pPr>
      <w:r>
        <w:t>Input</w:t>
      </w:r>
    </w:p>
    <w:p w14:paraId="50E60496" w14:textId="50CC1ECE" w:rsidR="00B87538" w:rsidRDefault="00B87538" w:rsidP="00B87538">
      <w:pPr>
        <w:pStyle w:val="ac"/>
        <w:numPr>
          <w:ilvl w:val="0"/>
          <w:numId w:val="33"/>
        </w:numPr>
      </w:pPr>
      <w:r>
        <w:rPr>
          <w:b/>
        </w:rPr>
        <w:t>On the first line,</w:t>
      </w:r>
      <w:r>
        <w:t xml:space="preserve"> you will receive </w:t>
      </w:r>
      <w:r>
        <w:rPr>
          <w:b/>
        </w:rPr>
        <w:t xml:space="preserve">how many people </w:t>
      </w:r>
      <w:r>
        <w:t xml:space="preserve">are waiting to get </w:t>
      </w:r>
      <w:r>
        <w:rPr>
          <w:b/>
        </w:rPr>
        <w:t>on the lift</w:t>
      </w:r>
      <w:r w:rsidR="00C860E2">
        <w:rPr>
          <w:b/>
        </w:rPr>
        <w:t>.</w:t>
      </w:r>
    </w:p>
    <w:p w14:paraId="234ADC90" w14:textId="5DFBAFA9" w:rsidR="00B87538" w:rsidRDefault="00B87538" w:rsidP="00B87538">
      <w:pPr>
        <w:pStyle w:val="ac"/>
        <w:numPr>
          <w:ilvl w:val="0"/>
          <w:numId w:val="33"/>
        </w:numPr>
      </w:pPr>
      <w:r>
        <w:rPr>
          <w:b/>
          <w:bCs/>
        </w:rPr>
        <w:t>On the second line</w:t>
      </w:r>
      <w:r>
        <w:t xml:space="preserve">, you will receive the </w:t>
      </w:r>
      <w:r>
        <w:rPr>
          <w:b/>
          <w:bCs/>
        </w:rPr>
        <w:t>current state of the lift separated by a single space</w:t>
      </w:r>
      <w:r>
        <w:t xml:space="preserve"> </w:t>
      </w:r>
      <w:r w:rsidR="00B039F5">
        <w:rPr>
          <w:rFonts w:ascii="Consolas" w:hAnsi="Consolas"/>
          <w:b/>
        </w:rPr>
        <w:t>'</w:t>
      </w:r>
      <w:r>
        <w:rPr>
          <w:rFonts w:ascii="Consolas" w:hAnsi="Consolas"/>
          <w:b/>
        </w:rPr>
        <w:t xml:space="preserve"> </w:t>
      </w:r>
      <w:r w:rsidR="00B039F5">
        <w:rPr>
          <w:rFonts w:ascii="Consolas" w:hAnsi="Consolas"/>
          <w:b/>
        </w:rPr>
        <w:t>'</w:t>
      </w:r>
      <w:r>
        <w:t>.</w:t>
      </w:r>
    </w:p>
    <w:p w14:paraId="09FC53A3" w14:textId="77777777" w:rsidR="00B87538" w:rsidRDefault="00B87538" w:rsidP="00B87538">
      <w:pPr>
        <w:pStyle w:val="3"/>
      </w:pPr>
      <w:r>
        <w:t>Output</w:t>
      </w:r>
    </w:p>
    <w:p w14:paraId="30214718" w14:textId="7BDF107E" w:rsidR="00B87538" w:rsidRDefault="00B87538" w:rsidP="00B87538">
      <w:r>
        <w:rPr>
          <w:b/>
        </w:rPr>
        <w:t>When there is no more available space left on the lift</w:t>
      </w:r>
      <w:r>
        <w:t xml:space="preserve">, or there are </w:t>
      </w:r>
      <w:r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="005879CF">
        <w:rPr>
          <w:rFonts w:ascii="Consolas" w:hAnsi="Consolas"/>
          <w:b/>
        </w:rPr>
        <w:t>'</w:t>
      </w:r>
      <w:r>
        <w:rPr>
          <w:rFonts w:ascii="Consolas" w:hAnsi="Consolas"/>
          <w:b/>
        </w:rPr>
        <w:t xml:space="preserve"> </w:t>
      </w:r>
      <w:r w:rsidR="005879CF">
        <w:rPr>
          <w:rFonts w:ascii="Consolas" w:hAnsi="Consolas"/>
          <w:b/>
        </w:rPr>
        <w:t>'</w:t>
      </w:r>
      <w:r>
        <w:t xml:space="preserve"> and one of the following messages:</w:t>
      </w:r>
    </w:p>
    <w:p w14:paraId="07B12403" w14:textId="5C46525E" w:rsidR="00B87538" w:rsidRDefault="00B87538" w:rsidP="00B87538">
      <w:pPr>
        <w:pStyle w:val="ac"/>
        <w:numPr>
          <w:ilvl w:val="0"/>
          <w:numId w:val="33"/>
        </w:numPr>
      </w:pPr>
      <w:r>
        <w:t xml:space="preserve">If there are no more people and the lift </w:t>
      </w:r>
      <w:r w:rsidR="005879CF">
        <w:t>has</w:t>
      </w:r>
      <w:r>
        <w:t xml:space="preserve"> empty spots, you should print:</w:t>
      </w:r>
    </w:p>
    <w:p w14:paraId="31BF34B9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The lift has empty spots!</w:t>
      </w:r>
    </w:p>
    <w:p w14:paraId="0F566870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00F15241" w14:textId="77777777" w:rsidR="00B87538" w:rsidRDefault="00B87538" w:rsidP="00B87538">
      <w:pPr>
        <w:pStyle w:val="ac"/>
        <w:numPr>
          <w:ilvl w:val="0"/>
          <w:numId w:val="33"/>
        </w:numPr>
        <w:rPr>
          <w:rFonts w:ascii="Consolas" w:hAnsi="Consolas"/>
          <w:b/>
        </w:rPr>
      </w:pPr>
      <w:r>
        <w:rPr>
          <w:rFonts w:cstheme="minorHAnsi"/>
        </w:rPr>
        <w:t>If there are still people in the queue and no more available space, you should print:</w:t>
      </w:r>
    </w:p>
    <w:p w14:paraId="44ED389E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There isn't enough space! {people} people in a queue!</w:t>
      </w:r>
    </w:p>
    <w:p w14:paraId="5BA1D74B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6ACD5201" w14:textId="77777777" w:rsidR="00B87538" w:rsidRDefault="00B87538" w:rsidP="00B87538">
      <w:pPr>
        <w:pStyle w:val="ac"/>
        <w:numPr>
          <w:ilvl w:val="0"/>
          <w:numId w:val="33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>
        <w:rPr>
          <w:rFonts w:ascii="Consolas" w:hAnsi="Consolas"/>
          <w:b/>
        </w:rPr>
        <w:t>" "</w:t>
      </w:r>
    </w:p>
    <w:p w14:paraId="61CFD092" w14:textId="77777777" w:rsidR="00B87538" w:rsidRDefault="00B87538" w:rsidP="00B87538">
      <w:pPr>
        <w:pStyle w:val="3"/>
      </w:pPr>
      <w:r>
        <w:lastRenderedPageBreak/>
        <w:t>Examples</w:t>
      </w:r>
    </w:p>
    <w:tbl>
      <w:tblPr>
        <w:tblStyle w:val="af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B87538" w14:paraId="46677000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815391" w14:textId="77777777" w:rsidR="00B87538" w:rsidRDefault="00B875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FDC69" w14:textId="77777777" w:rsidR="00B87538" w:rsidRDefault="00B875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7538" w14:paraId="040DA1D6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09143" w14:textId="77777777" w:rsidR="00B87538" w:rsidRDefault="00B8753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5</w:t>
            </w:r>
          </w:p>
          <w:p w14:paraId="0D1161FA" w14:textId="77777777" w:rsidR="00B87538" w:rsidRDefault="00B8753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 0 0 0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874DB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lift has empty spots!</w:t>
            </w:r>
          </w:p>
          <w:p w14:paraId="66D7E8DF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B87538" w14:paraId="7B1EE76C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0634A9" w14:textId="77777777" w:rsidR="00B87538" w:rsidRDefault="00B87538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B87538" w14:paraId="178DF4A8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104A1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First state - </w:t>
            </w:r>
            <w:r>
              <w:rPr>
                <w:rFonts w:cstheme="minorHAnsi"/>
                <w:bCs/>
                <w:noProof/>
                <w:lang w:val="bg-BG"/>
              </w:rPr>
              <w:t>4 0 0 0</w:t>
            </w:r>
            <w:r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1B3B91FF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575CA0B4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>
              <w:rPr>
                <w:rFonts w:cstheme="minorHAnsi"/>
                <w:bCs/>
                <w:noProof/>
              </w:rPr>
              <w:t xml:space="preserve">Third state </w:t>
            </w:r>
            <w:r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>
              <w:rPr>
                <w:rFonts w:cstheme="minorHAnsi"/>
              </w:rPr>
              <w:t>people</w:t>
            </w:r>
            <w:r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B87538" w14:paraId="2E44079B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F8DA6" w14:textId="77777777" w:rsidR="00B87538" w:rsidRDefault="00B87538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>
              <w:rPr>
                <w:b/>
              </w:rPr>
              <w:t>Input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19F11E" w14:textId="77777777" w:rsidR="00B87538" w:rsidRDefault="00B87538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</w:rPr>
              <w:t>Output</w:t>
            </w:r>
          </w:p>
        </w:tc>
      </w:tr>
      <w:tr w:rsidR="00B87538" w14:paraId="1105E25C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49AF5" w14:textId="77777777" w:rsidR="00B87538" w:rsidRDefault="00B8753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0</w:t>
            </w:r>
          </w:p>
          <w:p w14:paraId="17194DB9" w14:textId="77777777" w:rsidR="00B87538" w:rsidRDefault="00B8753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>
              <w:rPr>
                <w:rFonts w:ascii="Consolas" w:hAnsi="Consolas"/>
                <w:bCs/>
              </w:rPr>
              <w:t>2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765D6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3C9A92FE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B87538" w14:paraId="342D988F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C98CDC" w14:textId="77777777" w:rsidR="00B87538" w:rsidRDefault="00B87538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B87538" w14:paraId="289A8A79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2681C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First state - </w:t>
            </w:r>
            <w:r>
              <w:rPr>
                <w:rFonts w:cstheme="minorHAnsi"/>
                <w:bCs/>
                <w:noProof/>
                <w:lang w:val="bg-BG"/>
              </w:rPr>
              <w:t xml:space="preserve">4 </w:t>
            </w:r>
            <w:r>
              <w:rPr>
                <w:rFonts w:cstheme="minorHAnsi"/>
                <w:bCs/>
                <w:noProof/>
              </w:rPr>
              <w:t>2</w:t>
            </w:r>
            <w:r>
              <w:rPr>
                <w:rFonts w:cstheme="minorHAnsi"/>
                <w:bCs/>
                <w:noProof/>
                <w:lang w:val="bg-BG"/>
              </w:rPr>
              <w:t xml:space="preserve"> 0 </w:t>
            </w:r>
            <w:r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12A0E2ED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Second state – 4 4 0  -&gt; </w:t>
            </w:r>
            <w:r>
              <w:rPr>
                <w:rFonts w:cstheme="minorHAnsi"/>
                <w:bCs/>
                <w:noProof/>
                <w:lang w:val="bg-BG"/>
              </w:rPr>
              <w:t>14</w:t>
            </w:r>
            <w:r>
              <w:rPr>
                <w:rFonts w:cstheme="minorHAnsi"/>
                <w:bCs/>
                <w:noProof/>
              </w:rPr>
              <w:t xml:space="preserve"> people left</w:t>
            </w:r>
          </w:p>
          <w:p w14:paraId="412E4F07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rFonts w:cstheme="minorHAnsi"/>
                <w:bCs/>
                <w:noProof/>
              </w:rPr>
              <w:t xml:space="preserve">Third state </w:t>
            </w:r>
            <w:r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>
              <w:rPr>
                <w:rFonts w:cstheme="minorHAnsi"/>
              </w:rPr>
              <w:t>people</w:t>
            </w:r>
            <w:r>
              <w:rPr>
                <w:rFonts w:cstheme="minorHAnsi"/>
                <w:bCs/>
                <w:noProof/>
              </w:rPr>
              <w:t xml:space="preserve"> left</w:t>
            </w:r>
            <w:r>
              <w:rPr>
                <w:rFonts w:cstheme="minorHAnsi"/>
                <w:bCs/>
                <w:noProof/>
                <w:lang w:val="bg-BG"/>
              </w:rPr>
              <w:t xml:space="preserve">, </w:t>
            </w:r>
            <w:r>
              <w:rPr>
                <w:rFonts w:cstheme="minorHAnsi"/>
                <w:bCs/>
                <w:noProof/>
              </w:rPr>
              <w:t>but there're no more wagons.</w:t>
            </w:r>
          </w:p>
        </w:tc>
      </w:tr>
    </w:tbl>
    <w:p w14:paraId="14F0B67A" w14:textId="1CBF42D4" w:rsidR="00F96ABE" w:rsidRDefault="00D73D8D" w:rsidP="00657E27">
      <w:pPr>
        <w:rPr>
          <w:lang w:val="en-GB"/>
        </w:rPr>
      </w:pPr>
      <w:r>
        <w:rPr>
          <w:lang w:val="en-GB"/>
        </w:rPr>
        <w:t>17</w:t>
      </w:r>
    </w:p>
    <w:p w14:paraId="70737A22" w14:textId="3EE9B3A8" w:rsidR="00D73D8D" w:rsidRDefault="00D73D8D" w:rsidP="00657E27">
      <w:pPr>
        <w:rPr>
          <w:lang w:val="en-GB"/>
        </w:rPr>
      </w:pPr>
      <w:r>
        <w:rPr>
          <w:lang w:val="en-GB"/>
        </w:rPr>
        <w:t xml:space="preserve">4 4 2 1 3 </w:t>
      </w:r>
    </w:p>
    <w:p w14:paraId="57EEA79D" w14:textId="57C6A779" w:rsidR="00F96ABE" w:rsidRDefault="00F96ABE" w:rsidP="00C504E1">
      <w:pPr>
        <w:pStyle w:val="1"/>
        <w:spacing w:line="360" w:lineRule="auto"/>
        <w:jc w:val="center"/>
      </w:pPr>
      <w:r>
        <w:t xml:space="preserve">Problem 3 </w:t>
      </w:r>
      <w:r w:rsidR="008B3939">
        <w:t>–</w:t>
      </w:r>
      <w:r>
        <w:t xml:space="preserve"> </w:t>
      </w:r>
      <w:r w:rsidR="008B3939">
        <w:t>Moving Target</w:t>
      </w:r>
    </w:p>
    <w:p w14:paraId="79A12592" w14:textId="011DEF8D" w:rsidR="00F96ABE" w:rsidRDefault="00B578F8" w:rsidP="00F96ABE">
      <w:pPr>
        <w:spacing w:before="0" w:after="0" w:line="240" w:lineRule="auto"/>
        <w:ind w:left="360"/>
        <w:jc w:val="center"/>
        <w:rPr>
          <w:lang w:val="bg-BG"/>
        </w:rPr>
      </w:pPr>
      <w:r>
        <w:t>A p</w:t>
      </w:r>
      <w:r w:rsidR="00F96ABE">
        <w:rPr>
          <w:lang w:val="bg-BG"/>
        </w:rPr>
        <w:t xml:space="preserve">roblem for </w:t>
      </w:r>
      <w:r w:rsidR="00F96ABE">
        <w:t>exam preparation</w:t>
      </w:r>
      <w:r w:rsidR="00F96ABE">
        <w:rPr>
          <w:lang w:val="bg-BG"/>
        </w:rPr>
        <w:t xml:space="preserve"> for the </w:t>
      </w:r>
      <w:hyperlink r:id="rId12" w:history="1">
        <w:r w:rsidR="00F96ABE">
          <w:rPr>
            <w:rStyle w:val="InternetLink"/>
          </w:rPr>
          <w:t xml:space="preserve">Programming </w:t>
        </w:r>
        <w:r w:rsidR="00F96ABE">
          <w:rPr>
            <w:rStyle w:val="InternetLink"/>
            <w:lang w:val="bg-BG"/>
          </w:rPr>
          <w:t>Fundamentals Course @</w:t>
        </w:r>
        <w:r w:rsidR="00205042">
          <w:rPr>
            <w:rStyle w:val="InternetLink"/>
          </w:rPr>
          <w:t xml:space="preserve"> </w:t>
        </w:r>
        <w:r w:rsidR="00F96ABE">
          <w:rPr>
            <w:rStyle w:val="InternetLink"/>
            <w:lang w:val="bg-BG"/>
          </w:rPr>
          <w:t>SoftUni</w:t>
        </w:r>
      </w:hyperlink>
    </w:p>
    <w:p w14:paraId="362B55B0" w14:textId="5E835C0F" w:rsidR="00F96ABE" w:rsidRDefault="00F96ABE" w:rsidP="00F96AB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F6053B">
        <w:t>J</w:t>
      </w:r>
      <w:r>
        <w:rPr>
          <w:lang w:val="bg-BG"/>
        </w:rPr>
        <w:t xml:space="preserve">udge system </w:t>
      </w:r>
      <w:hyperlink r:id="rId13" w:anchor="2" w:history="1">
        <w:r w:rsidR="0011656D">
          <w:rPr>
            <w:rStyle w:val="InternetLink"/>
          </w:rPr>
          <w:t>here</w:t>
        </w:r>
      </w:hyperlink>
    </w:p>
    <w:p w14:paraId="37832052" w14:textId="77777777" w:rsidR="00F96ABE" w:rsidRPr="00510EE7" w:rsidRDefault="00F96ABE" w:rsidP="00F96ABE"/>
    <w:p w14:paraId="232B8121" w14:textId="29FD9C73" w:rsidR="00417F46" w:rsidRPr="00873B98" w:rsidRDefault="00417F46" w:rsidP="00417F46">
      <w:pPr>
        <w:jc w:val="both"/>
      </w:pPr>
      <w:r w:rsidRPr="00873B98">
        <w:t xml:space="preserve">You are at </w:t>
      </w:r>
      <w:r w:rsidR="00491E40">
        <w:t xml:space="preserve">a </w:t>
      </w:r>
      <w:r w:rsidRPr="00873B98">
        <w:t xml:space="preserve">shooting gallery and you need a program that helps you keep track of moving targets. On the first line, you will receive a </w:t>
      </w:r>
      <w:r w:rsidRPr="00873B98">
        <w:rPr>
          <w:b/>
        </w:rPr>
        <w:t>sequence of targets with their integer values</w:t>
      </w:r>
      <w:r w:rsidRPr="00873B98">
        <w:t xml:space="preserve">, split by a </w:t>
      </w:r>
      <w:r w:rsidRPr="00873B98">
        <w:rPr>
          <w:b/>
        </w:rPr>
        <w:t>single space</w:t>
      </w:r>
      <w:r w:rsidRPr="00873B98">
        <w:t xml:space="preserve">. Then, you will start receiving </w:t>
      </w:r>
      <w:r w:rsidRPr="00873B98">
        <w:rPr>
          <w:b/>
        </w:rPr>
        <w:t>commands for manipulating the targets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command. The commands are the following:</w:t>
      </w:r>
    </w:p>
    <w:p w14:paraId="570589F5" w14:textId="77777777" w:rsidR="00417F46" w:rsidRPr="00873B98" w:rsidRDefault="00417F46" w:rsidP="00417F46">
      <w:pPr>
        <w:pStyle w:val="ac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hoot {index} {power}"</w:t>
      </w:r>
    </w:p>
    <w:p w14:paraId="0A8A53F9" w14:textId="2EABE192" w:rsidR="00417F46" w:rsidRPr="00873B98" w:rsidRDefault="00417F46" w:rsidP="00417F46">
      <w:pPr>
        <w:pStyle w:val="ac"/>
        <w:numPr>
          <w:ilvl w:val="1"/>
          <w:numId w:val="34"/>
        </w:numPr>
        <w:spacing w:before="0" w:after="160" w:line="259" w:lineRule="auto"/>
        <w:jc w:val="both"/>
      </w:pPr>
      <w:r w:rsidRPr="00873B98">
        <w:t>Shoot the target at the index</w:t>
      </w:r>
      <w:r w:rsidR="00E86743">
        <w:t>,</w:t>
      </w:r>
      <w:r w:rsidRPr="00873B98">
        <w:t xml:space="preserve"> </w:t>
      </w:r>
      <w:r w:rsidRPr="00873B98">
        <w:rPr>
          <w:b/>
        </w:rPr>
        <w:t>if it exists</w:t>
      </w:r>
      <w:r w:rsidR="00E86743">
        <w:rPr>
          <w:b/>
        </w:rPr>
        <w:t>,</w:t>
      </w:r>
      <w:r w:rsidRPr="00873B98">
        <w:t xml:space="preserve"> by </w:t>
      </w:r>
      <w:r w:rsidRPr="00873B98">
        <w:rPr>
          <w:b/>
        </w:rPr>
        <w:t>reducing</w:t>
      </w:r>
      <w:r w:rsidRPr="00873B98">
        <w:t xml:space="preserve"> its </w:t>
      </w:r>
      <w:r w:rsidRPr="00873B98">
        <w:rPr>
          <w:b/>
        </w:rPr>
        <w:t>value</w:t>
      </w:r>
      <w:r w:rsidRPr="00873B98">
        <w:t xml:space="preserve"> by the </w:t>
      </w:r>
      <w:r w:rsidRPr="00873B98">
        <w:rPr>
          <w:b/>
        </w:rPr>
        <w:t>given</w:t>
      </w:r>
      <w:r w:rsidRPr="00873B98">
        <w:t xml:space="preserve"> </w:t>
      </w:r>
      <w:r w:rsidRPr="00873B98">
        <w:rPr>
          <w:b/>
        </w:rPr>
        <w:t>power</w:t>
      </w:r>
      <w:r w:rsidRPr="00873B98">
        <w:t xml:space="preserve"> (</w:t>
      </w:r>
      <w:r w:rsidRPr="00873B98">
        <w:rPr>
          <w:b/>
        </w:rPr>
        <w:t>integer value</w:t>
      </w:r>
      <w:r w:rsidRPr="00873B98">
        <w:t>).</w:t>
      </w:r>
      <w:r>
        <w:t xml:space="preserve"> </w:t>
      </w:r>
    </w:p>
    <w:p w14:paraId="77C4345F" w14:textId="12F97B8D" w:rsidR="00417F46" w:rsidRPr="00873B98" w:rsidRDefault="00417F46" w:rsidP="00417F46">
      <w:pPr>
        <w:pStyle w:val="ac"/>
        <w:numPr>
          <w:ilvl w:val="1"/>
          <w:numId w:val="34"/>
        </w:numPr>
        <w:spacing w:before="0" w:after="160" w:line="259" w:lineRule="auto"/>
        <w:jc w:val="both"/>
      </w:pPr>
      <w:r w:rsidRPr="00873B98">
        <w:t>Remove the target</w:t>
      </w:r>
      <w:r w:rsidR="00E86743">
        <w:t>,</w:t>
      </w:r>
      <w:r w:rsidRPr="00873B98">
        <w:t xml:space="preserve"> </w:t>
      </w:r>
      <w:r w:rsidRPr="00873B98">
        <w:rPr>
          <w:b/>
        </w:rPr>
        <w:t>if it is shot</w:t>
      </w:r>
      <w:r w:rsidRPr="00873B98">
        <w:t>.</w:t>
      </w:r>
      <w:r>
        <w:t xml:space="preserve"> </w:t>
      </w:r>
      <w:r w:rsidRPr="00873B98">
        <w:t xml:space="preserve">A target is considered </w:t>
      </w:r>
      <w:r w:rsidRPr="00873B98">
        <w:rPr>
          <w:b/>
        </w:rPr>
        <w:t>shot</w:t>
      </w:r>
      <w:r w:rsidRPr="00873B98">
        <w:t xml:space="preserve"> when </w:t>
      </w:r>
      <w:r w:rsidRPr="00873B98">
        <w:rPr>
          <w:b/>
        </w:rPr>
        <w:t xml:space="preserve">its value reaches </w:t>
      </w:r>
      <w:r w:rsidRPr="00873B98">
        <w:rPr>
          <w:b/>
          <w:noProof/>
        </w:rPr>
        <w:t>0</w:t>
      </w:r>
      <w:r w:rsidRPr="00873B98">
        <w:rPr>
          <w:noProof/>
        </w:rPr>
        <w:t>.</w:t>
      </w:r>
    </w:p>
    <w:p w14:paraId="3D1A1434" w14:textId="77777777" w:rsidR="00417F46" w:rsidRPr="00873B98" w:rsidRDefault="00417F46" w:rsidP="00417F46">
      <w:pPr>
        <w:pStyle w:val="ac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Add {index} {value}"</w:t>
      </w:r>
    </w:p>
    <w:p w14:paraId="2C85D3C0" w14:textId="08059E14" w:rsidR="00417F46" w:rsidRPr="00873B98" w:rsidRDefault="00417F46" w:rsidP="00417F46">
      <w:pPr>
        <w:pStyle w:val="ac"/>
        <w:numPr>
          <w:ilvl w:val="1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nsert a target with the received value at the received </w:t>
      </w:r>
      <w:r w:rsidRPr="00873B98">
        <w:rPr>
          <w:b/>
        </w:rPr>
        <w:t>index</w:t>
      </w:r>
      <w:r w:rsidR="00E86743">
        <w:rPr>
          <w:b/>
        </w:rPr>
        <w:t>,</w:t>
      </w:r>
      <w:r w:rsidRPr="00873B98">
        <w:rPr>
          <w:b/>
        </w:rPr>
        <w:t xml:space="preserve"> if it exist</w:t>
      </w:r>
      <w:r>
        <w:rPr>
          <w:b/>
        </w:rPr>
        <w:t>s</w:t>
      </w:r>
      <w:r w:rsidRPr="00873B98">
        <w:t xml:space="preserve">. </w:t>
      </w:r>
    </w:p>
    <w:p w14:paraId="251943D2" w14:textId="5A8E0E2D" w:rsidR="00417F46" w:rsidRPr="00873B98" w:rsidRDefault="00417F46" w:rsidP="00417F46">
      <w:pPr>
        <w:pStyle w:val="ac"/>
        <w:numPr>
          <w:ilvl w:val="1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f not, </w:t>
      </w:r>
      <w:r w:rsidRPr="00873B98">
        <w:rPr>
          <w:noProof/>
          <w:lang w:val="en-GB"/>
        </w:rPr>
        <w:t>print</w:t>
      </w:r>
      <w:r w:rsidRPr="00873B98">
        <w:t xml:space="preserve">: </w:t>
      </w:r>
      <w:r w:rsidRPr="00873B98">
        <w:rPr>
          <w:rFonts w:ascii="Consolas" w:hAnsi="Consolas"/>
          <w:b/>
        </w:rPr>
        <w:t>"Invalid placement!"</w:t>
      </w:r>
      <w:r w:rsidR="00E86743" w:rsidRPr="00E86743">
        <w:rPr>
          <w:rFonts w:cstheme="minorHAnsi"/>
          <w:b/>
        </w:rPr>
        <w:t>.</w:t>
      </w:r>
    </w:p>
    <w:p w14:paraId="554B8550" w14:textId="77777777" w:rsidR="00417F46" w:rsidRPr="00873B98" w:rsidRDefault="00417F46" w:rsidP="00417F46">
      <w:pPr>
        <w:pStyle w:val="ac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trike {index}</w:t>
      </w:r>
      <w:r w:rsidRPr="00873B98">
        <w:rPr>
          <w:rFonts w:ascii="Consolas" w:hAnsi="Consolas"/>
          <w:b/>
          <w:lang w:val="bg-BG"/>
        </w:rPr>
        <w:t xml:space="preserve"> </w:t>
      </w:r>
      <w:r w:rsidRPr="00873B98">
        <w:rPr>
          <w:rFonts w:ascii="Consolas" w:hAnsi="Consolas"/>
          <w:b/>
        </w:rPr>
        <w:t>{radius}"</w:t>
      </w:r>
    </w:p>
    <w:p w14:paraId="4D46267A" w14:textId="19652A0A" w:rsidR="00417F46" w:rsidRPr="00873B98" w:rsidRDefault="00417F46" w:rsidP="00417F46">
      <w:pPr>
        <w:pStyle w:val="ac"/>
        <w:numPr>
          <w:ilvl w:val="1"/>
          <w:numId w:val="34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="00811472">
        <w:rPr>
          <w:b/>
        </w:rPr>
        <w:t>,</w:t>
      </w:r>
      <w:r w:rsidRPr="00873B98">
        <w:rPr>
          <w:bCs/>
        </w:rPr>
        <w:t xml:space="preserve"> depending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173EFD0D" w14:textId="77777777" w:rsidR="00417F46" w:rsidRPr="00873B98" w:rsidRDefault="00417F46" w:rsidP="00417F46">
      <w:pPr>
        <w:pStyle w:val="ac"/>
        <w:numPr>
          <w:ilvl w:val="1"/>
          <w:numId w:val="34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>any of the indices</w:t>
      </w:r>
      <w:r w:rsidRPr="00873B98">
        <w:rPr>
          <w:bCs/>
        </w:rPr>
        <w:t xml:space="preserve"> in the range is </w:t>
      </w:r>
      <w:r w:rsidRPr="00873B98">
        <w:rPr>
          <w:b/>
        </w:rPr>
        <w:t>invalid</w:t>
      </w:r>
      <w:r w:rsidRPr="00873B98">
        <w:rPr>
          <w:bCs/>
        </w:rPr>
        <w:t xml:space="preserve">, print: </w:t>
      </w:r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667E9052" w14:textId="77777777" w:rsidR="00417F46" w:rsidRPr="00873B98" w:rsidRDefault="00417F46" w:rsidP="00417F46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:</w:t>
      </w:r>
      <w:r w:rsidRPr="00873B98">
        <w:t xml:space="preserve">  </w:t>
      </w:r>
      <w:r w:rsidRPr="00873B98">
        <w:rPr>
          <w:rFonts w:ascii="Consolas" w:hAnsi="Consolas"/>
          <w:b/>
          <w:bCs/>
        </w:rPr>
        <w:t>"</w:t>
      </w:r>
      <w:r w:rsidRPr="00873B98">
        <w:rPr>
          <w:rFonts w:ascii="Consolas" w:hAnsi="Consolas"/>
          <w:b/>
        </w:rPr>
        <w:t>Strike 2 2</w:t>
      </w:r>
      <w:r>
        <w:rPr>
          <w:rFonts w:ascii="Consolas" w:hAnsi="Consolas"/>
          <w:b/>
        </w:rPr>
        <w:t>"</w:t>
      </w:r>
    </w:p>
    <w:tbl>
      <w:tblPr>
        <w:tblStyle w:val="af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417F46" w:rsidRPr="00873B98" w14:paraId="614283DC" w14:textId="77777777" w:rsidTr="001E244A">
        <w:trPr>
          <w:trHeight w:val="193"/>
        </w:trPr>
        <w:tc>
          <w:tcPr>
            <w:tcW w:w="342" w:type="dxa"/>
            <w:shd w:val="clear" w:color="auto" w:fill="auto"/>
          </w:tcPr>
          <w:p w14:paraId="20738743" w14:textId="77777777" w:rsidR="00417F46" w:rsidRPr="00873B98" w:rsidRDefault="00417F46" w:rsidP="001E244A">
            <w:pPr>
              <w:pStyle w:val="ac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0B18D748" w14:textId="77777777" w:rsidR="00417F46" w:rsidRPr="00873B98" w:rsidRDefault="00417F46" w:rsidP="001E244A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530792A3" w14:textId="77777777" w:rsidR="00417F46" w:rsidRPr="00873B98" w:rsidRDefault="00417F46" w:rsidP="001E244A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64915ADE" w14:textId="77777777" w:rsidR="00417F46" w:rsidRPr="00873B98" w:rsidRDefault="00417F46" w:rsidP="001E244A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3757E6D1" w14:textId="77777777" w:rsidR="00417F46" w:rsidRPr="00873B98" w:rsidRDefault="00417F46" w:rsidP="001E244A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423EB68B" w14:textId="77777777" w:rsidR="00417F46" w:rsidRPr="00873B98" w:rsidRDefault="00417F46" w:rsidP="001E244A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 w14:paraId="7AEDCB6F" w14:textId="77777777" w:rsidR="00417F46" w:rsidRPr="00873B98" w:rsidRDefault="00417F46" w:rsidP="001E244A">
            <w:pPr>
              <w:pStyle w:val="ac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0FA25278" w14:textId="77777777" w:rsidR="00417F46" w:rsidRPr="00873B98" w:rsidRDefault="00417F46" w:rsidP="001E244A">
            <w:pPr>
              <w:pStyle w:val="ac"/>
              <w:spacing w:before="0" w:after="160" w:line="259" w:lineRule="auto"/>
              <w:ind w:left="0"/>
              <w:jc w:val="both"/>
            </w:pPr>
          </w:p>
        </w:tc>
      </w:tr>
    </w:tbl>
    <w:p w14:paraId="7C717642" w14:textId="77777777" w:rsidR="00417F46" w:rsidRPr="00873B98" w:rsidRDefault="00417F46" w:rsidP="00417F46">
      <w:pPr>
        <w:pStyle w:val="ac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27D2C627" w14:textId="77777777" w:rsidR="00417F46" w:rsidRPr="00873B98" w:rsidRDefault="00417F46" w:rsidP="00417F46">
      <w:pPr>
        <w:pStyle w:val="ac"/>
        <w:numPr>
          <w:ilvl w:val="1"/>
          <w:numId w:val="34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gets in the following format</w:t>
      </w:r>
      <w:r>
        <w:t xml:space="preserve"> and </w:t>
      </w:r>
      <w:r w:rsidRPr="00873B98">
        <w:rPr>
          <w:b/>
          <w:bCs/>
        </w:rPr>
        <w:t>end</w:t>
      </w:r>
      <w:r>
        <w:t xml:space="preserve"> </w:t>
      </w:r>
      <w:r w:rsidRPr="00873B98">
        <w:rPr>
          <w:b/>
          <w:bCs/>
        </w:rPr>
        <w:t>the program</w:t>
      </w:r>
      <w:r w:rsidRPr="00873B98">
        <w:t>:</w:t>
      </w:r>
    </w:p>
    <w:p w14:paraId="5C088987" w14:textId="77777777" w:rsidR="00417F46" w:rsidRPr="00CC11C2" w:rsidRDefault="00417F46" w:rsidP="00417F46">
      <w:pPr>
        <w:pStyle w:val="ac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Pr="00873B98">
        <w:rPr>
          <w:rFonts w:ascii="Consolas" w:hAnsi="Consolas"/>
          <w:b/>
          <w:noProof/>
        </w:rPr>
        <w:t>{target</w:t>
      </w:r>
      <w:r w:rsidRPr="00873B98">
        <w:rPr>
          <w:rFonts w:ascii="Consolas" w:hAnsi="Consolas"/>
          <w:b/>
          <w:noProof/>
          <w:vertAlign w:val="subscript"/>
        </w:rPr>
        <w:t>1</w:t>
      </w:r>
      <w:r w:rsidRPr="00873B98">
        <w:rPr>
          <w:rFonts w:ascii="Consolas" w:hAnsi="Consolas"/>
          <w:b/>
          <w:noProof/>
        </w:rPr>
        <w:t>}|{target</w:t>
      </w:r>
      <w:r w:rsidRPr="00873B98">
        <w:rPr>
          <w:rFonts w:ascii="Consolas" w:hAnsi="Consolas"/>
          <w:b/>
          <w:noProof/>
          <w:vertAlign w:val="subscript"/>
        </w:rPr>
        <w:t>2</w:t>
      </w:r>
      <w:r w:rsidRPr="00873B98">
        <w:rPr>
          <w:rFonts w:ascii="Consolas" w:hAnsi="Consolas"/>
          <w:b/>
          <w:noProof/>
        </w:rPr>
        <w:t>}…|{target</w:t>
      </w:r>
      <w:r w:rsidRPr="00873B98">
        <w:rPr>
          <w:rFonts w:ascii="Consolas" w:hAnsi="Consolas"/>
          <w:b/>
          <w:noProof/>
          <w:vertAlign w:val="subscript"/>
        </w:rPr>
        <w:t>n</w:t>
      </w:r>
      <w:r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4E90E532" w14:textId="77777777" w:rsidR="00417F46" w:rsidRDefault="00417F46" w:rsidP="00417F46">
      <w:pPr>
        <w:pStyle w:val="3"/>
      </w:pPr>
      <w:r>
        <w:lastRenderedPageBreak/>
        <w:t>Input / Constraints</w:t>
      </w:r>
    </w:p>
    <w:p w14:paraId="27B5913F" w14:textId="6C289AFF" w:rsidR="00417F46" w:rsidRPr="00873B98" w:rsidRDefault="00417F46" w:rsidP="00417F46">
      <w:pPr>
        <w:pStyle w:val="ac"/>
        <w:numPr>
          <w:ilvl w:val="0"/>
          <w:numId w:val="24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>
        <w:rPr>
          <w:b/>
          <w:noProof/>
        </w:rPr>
        <w:t>,</w:t>
      </w:r>
      <w:r w:rsidRPr="00873B98">
        <w:t xml:space="preserve"> you will receive </w:t>
      </w:r>
      <w:r w:rsidRPr="00873B98">
        <w:rPr>
          <w:b/>
        </w:rPr>
        <w:t xml:space="preserve">the sequence of targets </w:t>
      </w:r>
      <w:r w:rsidRPr="00873B98">
        <w:t xml:space="preserve">– </w:t>
      </w:r>
      <w:r w:rsidRPr="00873B98">
        <w:rPr>
          <w:b/>
        </w:rPr>
        <w:t>integer values [1</w:t>
      </w:r>
      <w:r w:rsidR="00811472">
        <w:rPr>
          <w:b/>
        </w:rPr>
        <w:t>…</w:t>
      </w:r>
      <w:r w:rsidRPr="00873B98">
        <w:rPr>
          <w:b/>
        </w:rPr>
        <w:t>10000]</w:t>
      </w:r>
      <w:r w:rsidRPr="00873B98">
        <w:t>.</w:t>
      </w:r>
    </w:p>
    <w:p w14:paraId="7B91EECE" w14:textId="66443F12" w:rsidR="00417F46" w:rsidRPr="00873B98" w:rsidRDefault="00417F46" w:rsidP="00417F46">
      <w:pPr>
        <w:pStyle w:val="ac"/>
        <w:numPr>
          <w:ilvl w:val="0"/>
          <w:numId w:val="24"/>
        </w:numPr>
      </w:pPr>
      <w:r w:rsidRPr="00873B98">
        <w:t xml:space="preserve">On the </w:t>
      </w:r>
      <w:r>
        <w:rPr>
          <w:b/>
        </w:rPr>
        <w:t>following</w:t>
      </w:r>
      <w:r w:rsidRPr="00873B98">
        <w:rPr>
          <w:b/>
        </w:rPr>
        <w:t xml:space="preserve"> lines,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</w:t>
      </w:r>
      <w:r w:rsidR="00811472">
        <w:t>command, you</w:t>
      </w:r>
      <w:r w:rsidR="002E774E">
        <w:t xml:space="preserve"> </w:t>
      </w:r>
      <w:r w:rsidRPr="00873B98">
        <w:t>will be receiving the command</w:t>
      </w:r>
      <w:r w:rsidR="00DC22D4">
        <w:t>s</w:t>
      </w:r>
      <w:r w:rsidRPr="00873B98">
        <w:t xml:space="preserve"> described above – </w:t>
      </w:r>
      <w:r w:rsidRPr="00873B98">
        <w:rPr>
          <w:b/>
        </w:rPr>
        <w:t>strings</w:t>
      </w:r>
      <w:r w:rsidRPr="00873B98">
        <w:t>.</w:t>
      </w:r>
    </w:p>
    <w:p w14:paraId="28835BA2" w14:textId="77777777" w:rsidR="00417F46" w:rsidRPr="00873B98" w:rsidRDefault="00417F46" w:rsidP="00417F46">
      <w:pPr>
        <w:pStyle w:val="ac"/>
        <w:numPr>
          <w:ilvl w:val="0"/>
          <w:numId w:val="24"/>
        </w:numPr>
      </w:pPr>
      <w:r w:rsidRPr="00873B98">
        <w:t xml:space="preserve">There will never be a case when </w:t>
      </w:r>
      <w:r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525F2700" w14:textId="77777777" w:rsidR="00417F46" w:rsidRDefault="00417F46" w:rsidP="00417F46">
      <w:pPr>
        <w:pStyle w:val="3"/>
      </w:pPr>
      <w:r>
        <w:t>Output</w:t>
      </w:r>
    </w:p>
    <w:p w14:paraId="2767F9FA" w14:textId="77777777" w:rsidR="00417F46" w:rsidRPr="00873B98" w:rsidRDefault="00417F46" w:rsidP="00417F46">
      <w:pPr>
        <w:pStyle w:val="ac"/>
        <w:numPr>
          <w:ilvl w:val="0"/>
          <w:numId w:val="27"/>
        </w:numPr>
      </w:pPr>
      <w:r w:rsidRPr="00873B98">
        <w:t xml:space="preserve">Print the appropriate message in case of </w:t>
      </w:r>
      <w:r>
        <w:t xml:space="preserve">any </w:t>
      </w:r>
      <w:r w:rsidRPr="00873B98">
        <w:t>command if necessary.</w:t>
      </w:r>
    </w:p>
    <w:p w14:paraId="5AEDB087" w14:textId="77777777" w:rsidR="00417F46" w:rsidRPr="00873B98" w:rsidRDefault="00417F46" w:rsidP="00417F46">
      <w:pPr>
        <w:pStyle w:val="ac"/>
        <w:numPr>
          <w:ilvl w:val="0"/>
          <w:numId w:val="27"/>
        </w:numPr>
      </w:pPr>
      <w:r w:rsidRPr="00873B98">
        <w:t>In the end, print the sequence of targets in the format described above.</w:t>
      </w:r>
    </w:p>
    <w:p w14:paraId="6B9A1A89" w14:textId="77777777" w:rsidR="00417F46" w:rsidRDefault="00417F46" w:rsidP="00417F46">
      <w:pPr>
        <w:pStyle w:val="3"/>
      </w:pPr>
      <w:r>
        <w:t>Examples</w:t>
      </w:r>
    </w:p>
    <w:tbl>
      <w:tblPr>
        <w:tblStyle w:val="af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417F46" w:rsidRPr="00603773" w14:paraId="1822C4BD" w14:textId="77777777" w:rsidTr="001E244A">
        <w:tc>
          <w:tcPr>
            <w:tcW w:w="2524" w:type="dxa"/>
            <w:shd w:val="clear" w:color="auto" w:fill="D9D9D9" w:themeFill="background1" w:themeFillShade="D9"/>
          </w:tcPr>
          <w:p w14:paraId="11F8DE67" w14:textId="77777777" w:rsidR="00417F46" w:rsidRPr="00603773" w:rsidRDefault="00417F46" w:rsidP="001E244A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378C6CC" w14:textId="77777777" w:rsidR="00417F46" w:rsidRPr="00603773" w:rsidRDefault="00417F46" w:rsidP="001E244A">
            <w:pPr>
              <w:spacing w:before="0" w:after="0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1B6F4E7D" w14:textId="77777777" w:rsidR="00417F46" w:rsidRDefault="00417F46" w:rsidP="001E244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17F46" w:rsidRPr="00FB2A88" w14:paraId="5EE8D8AA" w14:textId="77777777" w:rsidTr="001E244A">
        <w:tc>
          <w:tcPr>
            <w:tcW w:w="2524" w:type="dxa"/>
          </w:tcPr>
          <w:p w14:paraId="08E24A6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52 74 23 44 96 110</w:t>
            </w:r>
          </w:p>
          <w:p w14:paraId="6C4CE652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5 10</w:t>
            </w:r>
          </w:p>
          <w:p w14:paraId="5D2CCBA0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1 80</w:t>
            </w:r>
          </w:p>
          <w:p w14:paraId="1A8CB270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2 1</w:t>
            </w:r>
          </w:p>
          <w:p w14:paraId="22A6291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Add 22 3</w:t>
            </w:r>
          </w:p>
          <w:p w14:paraId="5B8305E2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4C85A79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3E7B0254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10152C62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945D1E">
              <w:rPr>
                <w:rFonts w:ascii="Consolas" w:hAnsi="Consolas"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9C1B5D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1754533E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</w:t>
            </w:r>
            <w:r w:rsidRPr="00517DA1">
              <w:rPr>
                <w:rFonts w:ascii="Consolas" w:hAnsi="Consolas" w:cstheme="minorHAnsi"/>
                <w:bCs/>
                <w:noProof/>
              </w:rPr>
              <w:t>80</w:t>
            </w:r>
            <w:r w:rsidRPr="00B211D7">
              <w:rPr>
                <w:rFonts w:cstheme="minorHAnsi"/>
                <w:bCs/>
                <w:noProof/>
              </w:rPr>
              <w:t xml:space="preserve">. The value of this target is </w:t>
            </w:r>
            <w:r w:rsidRPr="006C6F34">
              <w:rPr>
                <w:rFonts w:ascii="Consolas" w:hAnsi="Consolas" w:cstheme="minorHAnsi"/>
                <w:bCs/>
                <w:noProof/>
              </w:rPr>
              <w:t>74</w:t>
            </w:r>
            <w:r w:rsidRPr="00B211D7">
              <w:rPr>
                <w:rFonts w:cstheme="minorHAnsi"/>
                <w:bCs/>
                <w:noProof/>
              </w:rPr>
              <w:t>, so it is considered 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190A2860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743271">
              <w:rPr>
                <w:rFonts w:ascii="Consolas" w:hAnsi="Consolas"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</w:t>
            </w:r>
            <w:r w:rsidRPr="00243FA9">
              <w:rPr>
                <w:rFonts w:ascii="Consolas" w:hAnsi="Consolas" w:cstheme="minorHAnsi"/>
                <w:bCs/>
                <w:noProof/>
              </w:rPr>
              <w:t>1</w:t>
            </w:r>
            <w:r w:rsidRPr="00B211D7">
              <w:rPr>
                <w:rFonts w:cstheme="minorHAnsi"/>
                <w:bCs/>
                <w:noProof/>
              </w:rPr>
              <w:t xml:space="preserve"> is valid:</w:t>
            </w:r>
          </w:p>
          <w:p w14:paraId="35BB9CDA" w14:textId="77777777" w:rsidR="00417F46" w:rsidRPr="00243FA9" w:rsidRDefault="00417F46" w:rsidP="001E244A">
            <w:pPr>
              <w:spacing w:before="60" w:after="0"/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243FA9">
              <w:rPr>
                <w:rFonts w:ascii="Consolas" w:hAnsi="Consolas" w:cstheme="minorHAnsi"/>
                <w:b/>
                <w:bCs/>
                <w:noProof/>
              </w:rPr>
              <w:t xml:space="preserve">52 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243FA9">
              <w:rPr>
                <w:rFonts w:ascii="Consolas" w:hAnsi="Consolas" w:cstheme="minorHAnsi"/>
                <w:b/>
                <w:bCs/>
                <w:noProof/>
                <w:shd w:val="clear" w:color="auto" w:fill="FFFF00"/>
              </w:rPr>
              <w:t>96</w:t>
            </w:r>
            <w:r w:rsidRPr="00243FA9">
              <w:rPr>
                <w:rFonts w:ascii="Consolas" w:hAnsi="Consolas" w:cstheme="minorHAnsi"/>
                <w:b/>
                <w:bCs/>
                <w:noProof/>
              </w:rPr>
              <w:t xml:space="preserve"> 100</w:t>
            </w:r>
          </w:p>
          <w:p w14:paraId="797D36F3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53B20DB9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0C211E">
              <w:rPr>
                <w:rFonts w:ascii="Consolas" w:hAnsi="Consolas"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70C55F60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417F46" w:rsidRPr="00FB2A88" w14:paraId="44154FD0" w14:textId="77777777" w:rsidTr="001E244A">
        <w:tc>
          <w:tcPr>
            <w:tcW w:w="2524" w:type="dxa"/>
          </w:tcPr>
          <w:p w14:paraId="25CCD617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1 2 3 4 5</w:t>
            </w:r>
          </w:p>
          <w:p w14:paraId="3E3DEC2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0 1</w:t>
            </w:r>
          </w:p>
          <w:p w14:paraId="689945B2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5B1399F9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1A06DD45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1463648E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5D14270" w14:textId="77777777" w:rsidR="00F96ABE" w:rsidRPr="00BD185F" w:rsidRDefault="00F96ABE" w:rsidP="00F51011">
      <w:pPr>
        <w:ind w:firstLine="708"/>
        <w:jc w:val="center"/>
        <w:rPr>
          <w:lang w:val="en-GB"/>
        </w:rPr>
      </w:pPr>
    </w:p>
    <w:sectPr w:rsidR="00F96ABE" w:rsidRPr="00BD185F" w:rsidSect="009254B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3CE16" w14:textId="77777777" w:rsidR="00B0583F" w:rsidRDefault="00B0583F" w:rsidP="008068A2">
      <w:pPr>
        <w:spacing w:after="0" w:line="240" w:lineRule="auto"/>
      </w:pPr>
      <w:r>
        <w:separator/>
      </w:r>
    </w:p>
  </w:endnote>
  <w:endnote w:type="continuationSeparator" w:id="0">
    <w:p w14:paraId="26DD1FC8" w14:textId="77777777" w:rsidR="00B0583F" w:rsidRDefault="00B0583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5678F" w14:textId="77777777" w:rsidR="00666773" w:rsidRDefault="0066677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B321" w14:textId="77777777" w:rsidR="00666773" w:rsidRDefault="00666773" w:rsidP="00666773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5676FE6" wp14:editId="6C3C88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36F0F7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956D815" wp14:editId="43AC8F9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848D703" w14:textId="77777777" w:rsidR="00666773" w:rsidRDefault="00666773" w:rsidP="006667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6D4DDA" w14:textId="77777777" w:rsidR="00666773" w:rsidRDefault="00666773" w:rsidP="006667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09424" wp14:editId="4F4FEAF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7F4EC6D" wp14:editId="1A1EF96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51A14E" wp14:editId="23A6077A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3799A81" wp14:editId="5B290FC4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4EC84A" wp14:editId="5666A2E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A84B14B" wp14:editId="0F924C43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845AC9" wp14:editId="429BD6EB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90BF9F" wp14:editId="1F14373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96132A" wp14:editId="496A0D38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56D815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848D703" w14:textId="77777777" w:rsidR="00666773" w:rsidRDefault="00666773" w:rsidP="006667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6D4DDA" w14:textId="77777777" w:rsidR="00666773" w:rsidRDefault="00666773" w:rsidP="006667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09424" wp14:editId="4F4FEAF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7F4EC6D" wp14:editId="1A1EF96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51A14E" wp14:editId="23A6077A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3799A81" wp14:editId="5B290FC4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4EC84A" wp14:editId="5666A2E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84B14B" wp14:editId="0F924C43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845AC9" wp14:editId="429BD6EB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90BF9F" wp14:editId="1F14373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96132A" wp14:editId="496A0D38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E0D9E9F" wp14:editId="7B8B22E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48A0AD1" w14:textId="77777777" w:rsidR="00666773" w:rsidRDefault="00666773" w:rsidP="006667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0D9E9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48A0AD1" w14:textId="77777777" w:rsidR="00666773" w:rsidRDefault="00666773" w:rsidP="006667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3C6323D" wp14:editId="058204A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ECDB5DD" w14:textId="77777777" w:rsidR="00666773" w:rsidRDefault="00666773" w:rsidP="006667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3C6323D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ECDB5DD" w14:textId="77777777" w:rsidR="00666773" w:rsidRDefault="00666773" w:rsidP="006667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F896B6" wp14:editId="46BAB8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0C7F2F" w:rsidRPr="00666773" w:rsidRDefault="000C7F2F" w:rsidP="0066677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FA867" w14:textId="77777777" w:rsidR="00666773" w:rsidRDefault="0066677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1D05B" w14:textId="77777777" w:rsidR="00B0583F" w:rsidRDefault="00B0583F" w:rsidP="008068A2">
      <w:pPr>
        <w:spacing w:after="0" w:line="240" w:lineRule="auto"/>
      </w:pPr>
      <w:r>
        <w:separator/>
      </w:r>
    </w:p>
  </w:footnote>
  <w:footnote w:type="continuationSeparator" w:id="0">
    <w:p w14:paraId="2869385E" w14:textId="77777777" w:rsidR="00B0583F" w:rsidRDefault="00B0583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AA47B" w14:textId="77777777" w:rsidR="00666773" w:rsidRDefault="0066677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C7F2F" w:rsidRDefault="000C7F2F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CD8F7" w14:textId="77777777" w:rsidR="00666773" w:rsidRDefault="0066677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5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7C3370"/>
    <w:multiLevelType w:val="hybridMultilevel"/>
    <w:tmpl w:val="F8D816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8304812">
    <w:abstractNumId w:val="28"/>
  </w:num>
  <w:num w:numId="2" w16cid:durableId="1600336701">
    <w:abstractNumId w:val="12"/>
  </w:num>
  <w:num w:numId="3" w16cid:durableId="1987123579">
    <w:abstractNumId w:val="4"/>
  </w:num>
  <w:num w:numId="4" w16cid:durableId="842858939">
    <w:abstractNumId w:val="20"/>
  </w:num>
  <w:num w:numId="5" w16cid:durableId="807630474">
    <w:abstractNumId w:val="17"/>
  </w:num>
  <w:num w:numId="6" w16cid:durableId="229274656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36339297">
    <w:abstractNumId w:val="2"/>
  </w:num>
  <w:num w:numId="8" w16cid:durableId="1146705665">
    <w:abstractNumId w:val="11"/>
  </w:num>
  <w:num w:numId="9" w16cid:durableId="1023825365">
    <w:abstractNumId w:val="0"/>
  </w:num>
  <w:num w:numId="10" w16cid:durableId="1227299060">
    <w:abstractNumId w:val="3"/>
  </w:num>
  <w:num w:numId="11" w16cid:durableId="1868372309">
    <w:abstractNumId w:val="14"/>
  </w:num>
  <w:num w:numId="12" w16cid:durableId="820930830">
    <w:abstractNumId w:val="19"/>
  </w:num>
  <w:num w:numId="13" w16cid:durableId="1578202538">
    <w:abstractNumId w:val="25"/>
  </w:num>
  <w:num w:numId="14" w16cid:durableId="1337196699">
    <w:abstractNumId w:val="3"/>
  </w:num>
  <w:num w:numId="15" w16cid:durableId="315035929">
    <w:abstractNumId w:val="29"/>
  </w:num>
  <w:num w:numId="16" w16cid:durableId="1478648508">
    <w:abstractNumId w:val="22"/>
  </w:num>
  <w:num w:numId="17" w16cid:durableId="1239511734">
    <w:abstractNumId w:val="16"/>
  </w:num>
  <w:num w:numId="18" w16cid:durableId="522978368">
    <w:abstractNumId w:val="15"/>
  </w:num>
  <w:num w:numId="19" w16cid:durableId="893807517">
    <w:abstractNumId w:val="23"/>
  </w:num>
  <w:num w:numId="20" w16cid:durableId="2100901523">
    <w:abstractNumId w:val="30"/>
  </w:num>
  <w:num w:numId="21" w16cid:durableId="831335295">
    <w:abstractNumId w:val="7"/>
  </w:num>
  <w:num w:numId="22" w16cid:durableId="1658412766">
    <w:abstractNumId w:val="10"/>
  </w:num>
  <w:num w:numId="23" w16cid:durableId="920331749">
    <w:abstractNumId w:val="5"/>
  </w:num>
  <w:num w:numId="24" w16cid:durableId="745420481">
    <w:abstractNumId w:val="18"/>
  </w:num>
  <w:num w:numId="25" w16cid:durableId="1651904831">
    <w:abstractNumId w:val="27"/>
  </w:num>
  <w:num w:numId="26" w16cid:durableId="289939628">
    <w:abstractNumId w:val="18"/>
  </w:num>
  <w:num w:numId="27" w16cid:durableId="38675811">
    <w:abstractNumId w:val="26"/>
  </w:num>
  <w:num w:numId="28" w16cid:durableId="1959488504">
    <w:abstractNumId w:val="8"/>
  </w:num>
  <w:num w:numId="29" w16cid:durableId="2130203018">
    <w:abstractNumId w:val="1"/>
  </w:num>
  <w:num w:numId="30" w16cid:durableId="1628900629">
    <w:abstractNumId w:val="13"/>
  </w:num>
  <w:num w:numId="31" w16cid:durableId="574048670">
    <w:abstractNumId w:val="24"/>
  </w:num>
  <w:num w:numId="32" w16cid:durableId="1493988143">
    <w:abstractNumId w:val="6"/>
  </w:num>
  <w:num w:numId="33" w16cid:durableId="1934049381">
    <w:abstractNumId w:val="21"/>
  </w:num>
  <w:num w:numId="34" w16cid:durableId="211114198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CyNDU0NTCxsDRS0lEKTi0uzszPAykwqgUABIL3R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0999"/>
    <w:rsid w:val="00052AB1"/>
    <w:rsid w:val="0005423C"/>
    <w:rsid w:val="00054A47"/>
    <w:rsid w:val="00064D15"/>
    <w:rsid w:val="00065BA1"/>
    <w:rsid w:val="0006761C"/>
    <w:rsid w:val="00071EF5"/>
    <w:rsid w:val="000727F1"/>
    <w:rsid w:val="00080E91"/>
    <w:rsid w:val="000810D4"/>
    <w:rsid w:val="00081BEE"/>
    <w:rsid w:val="00083394"/>
    <w:rsid w:val="00086727"/>
    <w:rsid w:val="00086FE5"/>
    <w:rsid w:val="0009699F"/>
    <w:rsid w:val="000A54FF"/>
    <w:rsid w:val="000A6794"/>
    <w:rsid w:val="000A688D"/>
    <w:rsid w:val="000B39E6"/>
    <w:rsid w:val="000B56F0"/>
    <w:rsid w:val="000C211E"/>
    <w:rsid w:val="000C7411"/>
    <w:rsid w:val="000C7F2F"/>
    <w:rsid w:val="000E355C"/>
    <w:rsid w:val="000E4583"/>
    <w:rsid w:val="000E7A04"/>
    <w:rsid w:val="00100E97"/>
    <w:rsid w:val="00103906"/>
    <w:rsid w:val="00113465"/>
    <w:rsid w:val="0011656D"/>
    <w:rsid w:val="00116DD0"/>
    <w:rsid w:val="00121A58"/>
    <w:rsid w:val="00124F56"/>
    <w:rsid w:val="00126139"/>
    <w:rsid w:val="001275B9"/>
    <w:rsid w:val="00140260"/>
    <w:rsid w:val="001418E1"/>
    <w:rsid w:val="00142C75"/>
    <w:rsid w:val="00146202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63BB"/>
    <w:rsid w:val="00187047"/>
    <w:rsid w:val="001879C7"/>
    <w:rsid w:val="00191D2C"/>
    <w:rsid w:val="001A2360"/>
    <w:rsid w:val="001A38C3"/>
    <w:rsid w:val="001A5B4C"/>
    <w:rsid w:val="001A6392"/>
    <w:rsid w:val="001A6728"/>
    <w:rsid w:val="001B7060"/>
    <w:rsid w:val="001C1FCD"/>
    <w:rsid w:val="001C3F46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05042"/>
    <w:rsid w:val="00215FCE"/>
    <w:rsid w:val="002326A7"/>
    <w:rsid w:val="0023340B"/>
    <w:rsid w:val="00234BEA"/>
    <w:rsid w:val="0023782A"/>
    <w:rsid w:val="0024103B"/>
    <w:rsid w:val="00243573"/>
    <w:rsid w:val="00243FA9"/>
    <w:rsid w:val="00251456"/>
    <w:rsid w:val="00251BDE"/>
    <w:rsid w:val="0025421E"/>
    <w:rsid w:val="002547FF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4BDC"/>
    <w:rsid w:val="00296824"/>
    <w:rsid w:val="002A2D2D"/>
    <w:rsid w:val="002A7090"/>
    <w:rsid w:val="002B0CEB"/>
    <w:rsid w:val="002B3704"/>
    <w:rsid w:val="002B6976"/>
    <w:rsid w:val="002B7F39"/>
    <w:rsid w:val="002C5080"/>
    <w:rsid w:val="002C71C6"/>
    <w:rsid w:val="002D74E4"/>
    <w:rsid w:val="002E449C"/>
    <w:rsid w:val="002E4FD6"/>
    <w:rsid w:val="002E61F0"/>
    <w:rsid w:val="002E774E"/>
    <w:rsid w:val="002F30EB"/>
    <w:rsid w:val="002F7E66"/>
    <w:rsid w:val="00300A25"/>
    <w:rsid w:val="00303466"/>
    <w:rsid w:val="0030417B"/>
    <w:rsid w:val="00305122"/>
    <w:rsid w:val="00312A8B"/>
    <w:rsid w:val="00317448"/>
    <w:rsid w:val="003230CF"/>
    <w:rsid w:val="003245F2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90257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0335"/>
    <w:rsid w:val="003B1846"/>
    <w:rsid w:val="003B273E"/>
    <w:rsid w:val="003B6A53"/>
    <w:rsid w:val="003C0EBF"/>
    <w:rsid w:val="003C4E8C"/>
    <w:rsid w:val="003C6861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81C"/>
    <w:rsid w:val="00417F46"/>
    <w:rsid w:val="00427CB9"/>
    <w:rsid w:val="00430500"/>
    <w:rsid w:val="004311CA"/>
    <w:rsid w:val="00435E3A"/>
    <w:rsid w:val="004411B7"/>
    <w:rsid w:val="004456B6"/>
    <w:rsid w:val="00453CF3"/>
    <w:rsid w:val="00454BB4"/>
    <w:rsid w:val="00455700"/>
    <w:rsid w:val="00460EC1"/>
    <w:rsid w:val="00465D4B"/>
    <w:rsid w:val="004668D2"/>
    <w:rsid w:val="00471B83"/>
    <w:rsid w:val="00472EF3"/>
    <w:rsid w:val="0047331A"/>
    <w:rsid w:val="004747BA"/>
    <w:rsid w:val="0047640B"/>
    <w:rsid w:val="0047644B"/>
    <w:rsid w:val="00476D4B"/>
    <w:rsid w:val="00482315"/>
    <w:rsid w:val="00491748"/>
    <w:rsid w:val="00491E40"/>
    <w:rsid w:val="004A1742"/>
    <w:rsid w:val="004A3125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73A3"/>
    <w:rsid w:val="004F3754"/>
    <w:rsid w:val="004F5F8D"/>
    <w:rsid w:val="0050017E"/>
    <w:rsid w:val="00503820"/>
    <w:rsid w:val="00505153"/>
    <w:rsid w:val="005054C7"/>
    <w:rsid w:val="00505661"/>
    <w:rsid w:val="00507F81"/>
    <w:rsid w:val="00511316"/>
    <w:rsid w:val="005169DC"/>
    <w:rsid w:val="005172E9"/>
    <w:rsid w:val="00517B12"/>
    <w:rsid w:val="00517DA1"/>
    <w:rsid w:val="005213D1"/>
    <w:rsid w:val="00524789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75039"/>
    <w:rsid w:val="005803E5"/>
    <w:rsid w:val="005816F1"/>
    <w:rsid w:val="005838C6"/>
    <w:rsid w:val="0058452C"/>
    <w:rsid w:val="00584EDB"/>
    <w:rsid w:val="0058723E"/>
    <w:rsid w:val="005879CF"/>
    <w:rsid w:val="00591F2D"/>
    <w:rsid w:val="00594821"/>
    <w:rsid w:val="00596357"/>
    <w:rsid w:val="00596C59"/>
    <w:rsid w:val="005B0164"/>
    <w:rsid w:val="005B328C"/>
    <w:rsid w:val="005B338B"/>
    <w:rsid w:val="005C131C"/>
    <w:rsid w:val="005C3C0A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33A9"/>
    <w:rsid w:val="006140D0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66773"/>
    <w:rsid w:val="00670041"/>
    <w:rsid w:val="00670678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AF6"/>
    <w:rsid w:val="006A4E6B"/>
    <w:rsid w:val="006C4798"/>
    <w:rsid w:val="006C5ABD"/>
    <w:rsid w:val="006C6F34"/>
    <w:rsid w:val="006C7BC0"/>
    <w:rsid w:val="006D239A"/>
    <w:rsid w:val="006D27EB"/>
    <w:rsid w:val="006E003A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43271"/>
    <w:rsid w:val="0074500B"/>
    <w:rsid w:val="00762766"/>
    <w:rsid w:val="00762F77"/>
    <w:rsid w:val="00763912"/>
    <w:rsid w:val="007704AA"/>
    <w:rsid w:val="00770537"/>
    <w:rsid w:val="00774E44"/>
    <w:rsid w:val="00783DDD"/>
    <w:rsid w:val="00785258"/>
    <w:rsid w:val="007879BA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1472"/>
    <w:rsid w:val="0081707B"/>
    <w:rsid w:val="00817B20"/>
    <w:rsid w:val="008343C4"/>
    <w:rsid w:val="00835D88"/>
    <w:rsid w:val="00836CA4"/>
    <w:rsid w:val="00842DFA"/>
    <w:rsid w:val="0085184F"/>
    <w:rsid w:val="00852608"/>
    <w:rsid w:val="00861625"/>
    <w:rsid w:val="008617B5"/>
    <w:rsid w:val="00862D1B"/>
    <w:rsid w:val="00864A30"/>
    <w:rsid w:val="00870828"/>
    <w:rsid w:val="00871C1C"/>
    <w:rsid w:val="008801CD"/>
    <w:rsid w:val="0088080B"/>
    <w:rsid w:val="00884290"/>
    <w:rsid w:val="008A444E"/>
    <w:rsid w:val="008A7E87"/>
    <w:rsid w:val="008B07D7"/>
    <w:rsid w:val="008B3939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45D1E"/>
    <w:rsid w:val="00954DA7"/>
    <w:rsid w:val="00955691"/>
    <w:rsid w:val="00956DB4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A0288"/>
    <w:rsid w:val="009B0775"/>
    <w:rsid w:val="009B4243"/>
    <w:rsid w:val="009B47F7"/>
    <w:rsid w:val="009B4FB4"/>
    <w:rsid w:val="009B5539"/>
    <w:rsid w:val="009C0C39"/>
    <w:rsid w:val="009C14B1"/>
    <w:rsid w:val="009C1B5D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4AF2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67DE2"/>
    <w:rsid w:val="00A70227"/>
    <w:rsid w:val="00A75FC2"/>
    <w:rsid w:val="00A852F5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39F5"/>
    <w:rsid w:val="00AF4B2C"/>
    <w:rsid w:val="00B035B5"/>
    <w:rsid w:val="00B039F5"/>
    <w:rsid w:val="00B0465B"/>
    <w:rsid w:val="00B0583F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567F6"/>
    <w:rsid w:val="00B56DF3"/>
    <w:rsid w:val="00B578F8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87538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3527"/>
    <w:rsid w:val="00BC56D6"/>
    <w:rsid w:val="00BD185F"/>
    <w:rsid w:val="00BD1918"/>
    <w:rsid w:val="00BE0B4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04E1"/>
    <w:rsid w:val="00C51446"/>
    <w:rsid w:val="00C53F37"/>
    <w:rsid w:val="00C5499A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860E2"/>
    <w:rsid w:val="00C95277"/>
    <w:rsid w:val="00C97F0F"/>
    <w:rsid w:val="00CA22D5"/>
    <w:rsid w:val="00CA2FD0"/>
    <w:rsid w:val="00CB626D"/>
    <w:rsid w:val="00CB69EB"/>
    <w:rsid w:val="00CC0D91"/>
    <w:rsid w:val="00CC19C5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CF6252"/>
    <w:rsid w:val="00D00B1D"/>
    <w:rsid w:val="00D10DFC"/>
    <w:rsid w:val="00D166C9"/>
    <w:rsid w:val="00D20A1D"/>
    <w:rsid w:val="00D2110F"/>
    <w:rsid w:val="00D22895"/>
    <w:rsid w:val="00D22EC8"/>
    <w:rsid w:val="00D252CC"/>
    <w:rsid w:val="00D25D81"/>
    <w:rsid w:val="00D26246"/>
    <w:rsid w:val="00D313AF"/>
    <w:rsid w:val="00D3404A"/>
    <w:rsid w:val="00D36919"/>
    <w:rsid w:val="00D4354E"/>
    <w:rsid w:val="00D43F69"/>
    <w:rsid w:val="00D50F79"/>
    <w:rsid w:val="00D51A27"/>
    <w:rsid w:val="00D52675"/>
    <w:rsid w:val="00D544AB"/>
    <w:rsid w:val="00D54C9A"/>
    <w:rsid w:val="00D55C10"/>
    <w:rsid w:val="00D66722"/>
    <w:rsid w:val="00D66A9D"/>
    <w:rsid w:val="00D73957"/>
    <w:rsid w:val="00D73D8D"/>
    <w:rsid w:val="00D75F7F"/>
    <w:rsid w:val="00D80888"/>
    <w:rsid w:val="00D8395C"/>
    <w:rsid w:val="00D90568"/>
    <w:rsid w:val="00D910AA"/>
    <w:rsid w:val="00D920BE"/>
    <w:rsid w:val="00D93387"/>
    <w:rsid w:val="00DA62F6"/>
    <w:rsid w:val="00DB1A0E"/>
    <w:rsid w:val="00DB4CE9"/>
    <w:rsid w:val="00DB77CA"/>
    <w:rsid w:val="00DC22D4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22966"/>
    <w:rsid w:val="00E24C6A"/>
    <w:rsid w:val="00E25811"/>
    <w:rsid w:val="00E32F85"/>
    <w:rsid w:val="00E36FD8"/>
    <w:rsid w:val="00E37380"/>
    <w:rsid w:val="00E42A58"/>
    <w:rsid w:val="00E465C4"/>
    <w:rsid w:val="00E56E12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743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113A"/>
    <w:rsid w:val="00EB7421"/>
    <w:rsid w:val="00EC004A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20B48"/>
    <w:rsid w:val="00F24166"/>
    <w:rsid w:val="00F258BA"/>
    <w:rsid w:val="00F27E9C"/>
    <w:rsid w:val="00F31F47"/>
    <w:rsid w:val="00F33319"/>
    <w:rsid w:val="00F408E6"/>
    <w:rsid w:val="00F41F41"/>
    <w:rsid w:val="00F46918"/>
    <w:rsid w:val="00F46DDE"/>
    <w:rsid w:val="00F47C7B"/>
    <w:rsid w:val="00F47D2B"/>
    <w:rsid w:val="00F50F05"/>
    <w:rsid w:val="00F51011"/>
    <w:rsid w:val="00F5333F"/>
    <w:rsid w:val="00F6053B"/>
    <w:rsid w:val="00F655ED"/>
    <w:rsid w:val="00F6571C"/>
    <w:rsid w:val="00F65BB6"/>
    <w:rsid w:val="00F67ED9"/>
    <w:rsid w:val="00F7033C"/>
    <w:rsid w:val="00F716D4"/>
    <w:rsid w:val="00F80233"/>
    <w:rsid w:val="00F81A5D"/>
    <w:rsid w:val="00F83FD8"/>
    <w:rsid w:val="00F93C62"/>
    <w:rsid w:val="00F96ABE"/>
    <w:rsid w:val="00F96D0D"/>
    <w:rsid w:val="00F976AD"/>
    <w:rsid w:val="00FA0454"/>
    <w:rsid w:val="00FA5F34"/>
    <w:rsid w:val="00FA6461"/>
    <w:rsid w:val="00FB2A88"/>
    <w:rsid w:val="00FB4726"/>
    <w:rsid w:val="00FB66BB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a"/>
    <w:qFormat/>
    <w:rsid w:val="00666773"/>
  </w:style>
  <w:style w:type="character" w:styleId="af0">
    <w:name w:val="Unresolved Mention"/>
    <w:basedOn w:val="a0"/>
    <w:uiPriority w:val="99"/>
    <w:semiHidden/>
    <w:unhideWhenUsed/>
    <w:rsid w:val="001C3F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1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0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hyperlink" Target="https://judge.softuni.org/Contests/Practice/Index/2305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softuni.bg/trainings/3729/programming-fundamentals-with-csharp-may-2022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517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softuni.bg/trainings/3729/programming-fundamentals-with-csharp-may-2022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1101CB-2DDE-4BE3-96E0-20AD3F2DD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2</TotalTime>
  <Pages>1</Pages>
  <Words>1024</Words>
  <Characters>5838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Exam</vt:lpstr>
      <vt:lpstr>Programming Fundamentals Exam</vt:lpstr>
    </vt:vector>
  </TitlesOfParts>
  <Company>Software University</Company>
  <LinksUpToDate>false</LinksUpToDate>
  <CharactersWithSpaces>6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Виктория Велева</cp:lastModifiedBy>
  <cp:revision>248</cp:revision>
  <cp:lastPrinted>2015-10-26T22:35:00Z</cp:lastPrinted>
  <dcterms:created xsi:type="dcterms:W3CDTF">2019-02-07T17:09:00Z</dcterms:created>
  <dcterms:modified xsi:type="dcterms:W3CDTF">2022-08-25T17:16:00Z</dcterms:modified>
  <cp:category>programming, education, software engineering, software development</cp:category>
</cp:coreProperties>
</file>